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FA7527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7B6D309B" w14:textId="725341B6" w:rsidR="002258C5" w:rsidRPr="00703B29" w:rsidRDefault="00002FE9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C*</w:t>
      </w:r>
      <w:r w:rsidR="00BE1E19">
        <w:rPr>
          <w:rFonts w:cs="Arial"/>
          <w:sz w:val="20"/>
        </w:rPr>
        <w:t>06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 w:rsidR="00BE1E19">
        <w:rPr>
          <w:rFonts w:cs="Arial"/>
          <w:sz w:val="20"/>
        </w:rPr>
        <w:t>614</w:t>
      </w:r>
      <w:r>
        <w:rPr>
          <w:rFonts w:cs="Arial"/>
          <w:sz w:val="20"/>
        </w:rPr>
        <w:t>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7305C7">
        <w:rPr>
          <w:rFonts w:cs="Arial"/>
          <w:sz w:val="20"/>
        </w:rPr>
        <w:t>1N8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4630C">
        <w:rPr>
          <w:rFonts w:cs="Arial"/>
          <w:sz w:val="20"/>
        </w:rPr>
        <w:t>2</w:t>
      </w:r>
      <w:r w:rsidR="007305C7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0F28A7">
        <w:rPr>
          <w:rFonts w:cs="Arial"/>
          <w:sz w:val="20"/>
        </w:rPr>
        <w:t>0</w:t>
      </w:r>
      <w:r w:rsidR="0083081B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01</w:t>
      </w:r>
    </w:p>
    <w:p w14:paraId="26EEA98A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CEAD718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84A83E4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DB2A94D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7A15E941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5A24D3D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E79E2EB" w14:textId="77777777" w:rsidR="00BD04A7" w:rsidRPr="001C202F" w:rsidRDefault="005D598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5032F56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63BA12D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8A3184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3E67ECF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C9B9515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B2FDDA" w14:textId="77777777" w:rsidR="00D958D4" w:rsidRPr="00E44F7D" w:rsidRDefault="00D958D4" w:rsidP="00D958D4">
      <w:pPr>
        <w:pStyle w:val="Title"/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_</w:t>
      </w:r>
      <w:proofErr w:type="gramEnd"/>
      <w:r w:rsidRPr="0033413D">
        <w:rPr>
          <w:i/>
          <w:sz w:val="18"/>
          <w:szCs w:val="18"/>
        </w:rPr>
        <w:t>______________</w:t>
      </w:r>
      <w:r>
        <w:rPr>
          <w:i/>
          <w:sz w:val="18"/>
          <w:szCs w:val="18"/>
        </w:rPr>
        <w:tab/>
        <w:t xml:space="preserve">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8C16904" w14:textId="77777777" w:rsidR="00D958D4" w:rsidRDefault="00D958D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EE6899B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05D6C5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D39E045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B122511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D958D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7224C062" w14:textId="6691B5B6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F069CF0" w14:textId="77DEBCE5" w:rsidR="00E17C74" w:rsidRDefault="007406A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793352">
        <w:rPr>
          <w:noProof/>
        </w:rPr>
        <w:drawing>
          <wp:anchor distT="0" distB="0" distL="114300" distR="114300" simplePos="0" relativeHeight="251688960" behindDoc="0" locked="0" layoutInCell="1" allowOverlap="1" wp14:anchorId="76D463C9" wp14:editId="555BCDB7">
            <wp:simplePos x="0" y="0"/>
            <wp:positionH relativeFrom="margin">
              <wp:align>right</wp:align>
            </wp:positionH>
            <wp:positionV relativeFrom="paragraph">
              <wp:posOffset>1209482</wp:posOffset>
            </wp:positionV>
            <wp:extent cx="6480810" cy="107061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7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406A9">
        <w:drawing>
          <wp:anchor distT="0" distB="0" distL="114300" distR="114300" simplePos="0" relativeHeight="251687936" behindDoc="0" locked="0" layoutInCell="1" allowOverlap="1" wp14:anchorId="0BB32952" wp14:editId="146BBCE4">
            <wp:simplePos x="0" y="0"/>
            <wp:positionH relativeFrom="column">
              <wp:posOffset>3479</wp:posOffset>
            </wp:positionH>
            <wp:positionV relativeFrom="paragraph">
              <wp:posOffset>1022</wp:posOffset>
            </wp:positionV>
            <wp:extent cx="6480810" cy="10858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33BAE58" w14:textId="4942DC70" w:rsidR="00E17C74" w:rsidRDefault="00E17C7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C556953" w14:textId="057AB7EB" w:rsidR="00E17C74" w:rsidRDefault="007406A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793352">
        <w:rPr>
          <w:noProof/>
        </w:rPr>
        <w:drawing>
          <wp:anchor distT="0" distB="0" distL="114300" distR="114300" simplePos="0" relativeHeight="251658240" behindDoc="0" locked="0" layoutInCell="1" allowOverlap="1" wp14:anchorId="55120C09" wp14:editId="4FEE6998">
            <wp:simplePos x="0" y="0"/>
            <wp:positionH relativeFrom="margin">
              <wp:align>left</wp:align>
            </wp:positionH>
            <wp:positionV relativeFrom="paragraph">
              <wp:posOffset>4362</wp:posOffset>
            </wp:positionV>
            <wp:extent cx="4510800" cy="1087200"/>
            <wp:effectExtent l="0" t="0" r="4445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800" cy="108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D09496" w14:textId="492549CC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13147F" w14:textId="629B939C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EF62C7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16EF151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D516071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9488A2D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2B34D7F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1CAC621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EEEA03C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4DEC0DF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898B381" w14:textId="6099FCC2" w:rsidR="00E82CF3" w:rsidRDefault="00E82C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E82CF3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6F56D2F" w14:textId="052B2838" w:rsidR="003C60D3" w:rsidRPr="00994CC4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06A680A" w14:textId="5967FD2D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D25F171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06531F6" w14:textId="77777777" w:rsidR="006F71C2" w:rsidRDefault="006F71C2" w:rsidP="006F71C2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06249700" w14:textId="77777777" w:rsidR="006F71C2" w:rsidRDefault="006F71C2" w:rsidP="006F71C2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4C18017" w14:textId="77777777" w:rsidR="006F71C2" w:rsidRDefault="006F71C2" w:rsidP="006F71C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4E5BC8D2" w14:textId="77777777" w:rsidR="006F71C2" w:rsidRDefault="006F71C2" w:rsidP="006F71C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23411A8" w14:textId="77777777" w:rsidR="006F71C2" w:rsidRPr="00990FA4" w:rsidRDefault="006F71C2" w:rsidP="006F71C2">
      <w:pPr>
        <w:suppressAutoHyphens/>
        <w:jc w:val="both"/>
        <w:rPr>
          <w:rFonts w:ascii="Arial" w:hAnsi="Arial" w:cs="Arial"/>
          <w:b/>
          <w:sz w:val="18"/>
          <w:szCs w:val="18"/>
        </w:rPr>
      </w:pPr>
    </w:p>
    <w:p w14:paraId="12962D0E" w14:textId="77777777" w:rsidR="006F71C2" w:rsidRPr="0027120F" w:rsidRDefault="006F71C2" w:rsidP="006F71C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27120F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64B2F74" w14:textId="153A608B" w:rsidR="006F71C2" w:rsidRPr="006F71C2" w:rsidRDefault="006F71C2" w:rsidP="006F71C2">
      <w:pPr>
        <w:pStyle w:val="BodyText2"/>
        <w:rPr>
          <w:rFonts w:cs="Arial"/>
          <w:sz w:val="18"/>
          <w:szCs w:val="18"/>
          <w:lang w:val="en-GB"/>
        </w:rPr>
      </w:pPr>
      <w:r w:rsidRPr="006F71C2">
        <w:rPr>
          <w:rFonts w:cs="Arial"/>
          <w:sz w:val="18"/>
          <w:szCs w:val="18"/>
          <w:lang w:val="en-GB"/>
        </w:rPr>
        <w:t>Primer mixes 17 and 31 have tendencies to give rise to primer oligomer formation.</w:t>
      </w:r>
    </w:p>
    <w:p w14:paraId="2D6845EA" w14:textId="7B96747B" w:rsidR="006F71C2" w:rsidRPr="006F71C2" w:rsidRDefault="006F71C2" w:rsidP="006F71C2">
      <w:pPr>
        <w:pStyle w:val="BodyText2"/>
        <w:rPr>
          <w:rFonts w:cs="Arial"/>
          <w:sz w:val="18"/>
          <w:szCs w:val="18"/>
          <w:lang w:val="en-GB"/>
        </w:rPr>
      </w:pPr>
      <w:r w:rsidRPr="006F71C2">
        <w:rPr>
          <w:rFonts w:cs="Arial"/>
          <w:sz w:val="18"/>
          <w:szCs w:val="18"/>
          <w:lang w:val="en-GB"/>
        </w:rPr>
        <w:t>Primer mixes 19, 20, 21, 22, 39, 42, 47 and 48 may have tendencies of unspecific amplification.</w:t>
      </w:r>
    </w:p>
    <w:p w14:paraId="144EF482" w14:textId="55FF9788" w:rsidR="006F71C2" w:rsidRPr="006F71C2" w:rsidRDefault="006F71C2" w:rsidP="006F71C2">
      <w:pPr>
        <w:pStyle w:val="BodyText2"/>
        <w:rPr>
          <w:rFonts w:cs="Arial"/>
          <w:sz w:val="18"/>
          <w:szCs w:val="18"/>
          <w:lang w:val="en-GB"/>
        </w:rPr>
      </w:pPr>
      <w:r w:rsidRPr="006F71C2">
        <w:rPr>
          <w:rFonts w:cs="Arial"/>
          <w:sz w:val="18"/>
          <w:szCs w:val="18"/>
          <w:lang w:val="en-GB"/>
        </w:rPr>
        <w:t>Primer mix 14 may give rise to a lower yield of HLA-specific PCR product than the other HLA-C*06 resolution primer mixes in the C*03 alleles.</w:t>
      </w:r>
    </w:p>
    <w:p w14:paraId="13AC6388" w14:textId="028D7BC1" w:rsidR="006479D6" w:rsidRPr="006104E4" w:rsidRDefault="006F71C2" w:rsidP="006104E4">
      <w:pPr>
        <w:pStyle w:val="BodyText2"/>
        <w:rPr>
          <w:rFonts w:cs="Arial"/>
          <w:sz w:val="18"/>
          <w:szCs w:val="18"/>
          <w:lang w:val="en-GB"/>
        </w:rPr>
        <w:sectPr w:rsidR="006479D6" w:rsidRPr="006104E4" w:rsidSect="006F71C2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  <w:bookmarkStart w:id="0" w:name="_Hlk12871064"/>
      <w:r w:rsidRPr="006F71C2">
        <w:rPr>
          <w:rFonts w:cs="Arial"/>
          <w:sz w:val="18"/>
          <w:szCs w:val="18"/>
          <w:lang w:val="en-GB"/>
        </w:rPr>
        <w:t xml:space="preserve">Primer </w:t>
      </w:r>
      <w:proofErr w:type="gramStart"/>
      <w:r w:rsidRPr="006F71C2">
        <w:rPr>
          <w:rFonts w:cs="Arial"/>
          <w:sz w:val="18"/>
          <w:szCs w:val="18"/>
          <w:lang w:val="en-GB"/>
        </w:rPr>
        <w:t>mix</w:t>
      </w:r>
      <w:proofErr w:type="gramEnd"/>
      <w:r w:rsidRPr="006F71C2">
        <w:rPr>
          <w:rFonts w:cs="Arial"/>
          <w:sz w:val="18"/>
          <w:szCs w:val="18"/>
          <w:lang w:val="en-GB"/>
        </w:rPr>
        <w:t xml:space="preserve"> 6</w:t>
      </w:r>
      <w:r w:rsidR="00B71F9B">
        <w:rPr>
          <w:rFonts w:cs="Arial"/>
          <w:sz w:val="18"/>
          <w:szCs w:val="18"/>
          <w:lang w:val="en-GB"/>
        </w:rPr>
        <w:t>4</w:t>
      </w:r>
      <w:r w:rsidRPr="006F71C2">
        <w:rPr>
          <w:rFonts w:cs="Arial"/>
          <w:sz w:val="18"/>
          <w:szCs w:val="18"/>
          <w:lang w:val="en-GB"/>
        </w:rPr>
        <w:t xml:space="preserve">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</w:t>
      </w:r>
      <w:bookmarkEnd w:id="0"/>
    </w:p>
    <w:p w14:paraId="76D7FCC8" w14:textId="017166F4" w:rsidR="00F07E1D" w:rsidRDefault="007406A9" w:rsidP="00F07E1D">
      <w:pPr>
        <w:tabs>
          <w:tab w:val="left" w:pos="1290"/>
        </w:tabs>
      </w:pPr>
      <w:r w:rsidRPr="007406A9">
        <w:lastRenderedPageBreak/>
        <w:drawing>
          <wp:anchor distT="0" distB="0" distL="114300" distR="114300" simplePos="0" relativeHeight="251689984" behindDoc="0" locked="0" layoutInCell="1" allowOverlap="1" wp14:anchorId="2FF76E26" wp14:editId="30E4D5BC">
            <wp:simplePos x="0" y="0"/>
            <wp:positionH relativeFrom="margin">
              <wp:align>center</wp:align>
            </wp:positionH>
            <wp:positionV relativeFrom="paragraph">
              <wp:posOffset>442374</wp:posOffset>
            </wp:positionV>
            <wp:extent cx="9133840" cy="504888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3840" cy="5048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0974BF" w14:textId="170F5F45" w:rsidR="00233C9A" w:rsidRPr="00F07E1D" w:rsidRDefault="003A55D8" w:rsidP="00F07E1D">
      <w:pPr>
        <w:tabs>
          <w:tab w:val="center" w:pos="6719"/>
        </w:tabs>
        <w:sectPr w:rsidR="00233C9A" w:rsidRPr="00F07E1D" w:rsidSect="006F71C2">
          <w:type w:val="continuous"/>
          <w:pgSz w:w="16840" w:h="11907" w:orient="landscape" w:code="9"/>
          <w:pgMar w:top="851" w:right="1701" w:bottom="850" w:left="1701" w:header="584" w:footer="555" w:gutter="0"/>
          <w:pgNumType w:start="3"/>
          <w:cols w:space="720"/>
          <w:docGrid w:linePitch="360"/>
        </w:sectPr>
      </w:pPr>
      <w:r w:rsidRPr="003A55D8"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585DED95" wp14:editId="6D9B4C5C">
            <wp:simplePos x="0" y="0"/>
            <wp:positionH relativeFrom="column">
              <wp:posOffset>-274320</wp:posOffset>
            </wp:positionH>
            <wp:positionV relativeFrom="paragraph">
              <wp:posOffset>27296</wp:posOffset>
            </wp:positionV>
            <wp:extent cx="9417600" cy="52992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2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7E1D">
        <w:tab/>
      </w:r>
    </w:p>
    <w:p w14:paraId="02655B1F" w14:textId="449B6F0D" w:rsidR="000B3473" w:rsidRDefault="003A55D8" w:rsidP="00076738">
      <w:pPr>
        <w:tabs>
          <w:tab w:val="left" w:pos="1290"/>
          <w:tab w:val="left" w:pos="9072"/>
        </w:tabs>
        <w:ind w:right="113"/>
      </w:pPr>
      <w:r w:rsidRPr="00AC6B4C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114ADACD" wp14:editId="092E3BEB">
            <wp:simplePos x="0" y="0"/>
            <wp:positionH relativeFrom="column">
              <wp:posOffset>-254000</wp:posOffset>
            </wp:positionH>
            <wp:positionV relativeFrom="paragraph">
              <wp:posOffset>271012</wp:posOffset>
            </wp:positionV>
            <wp:extent cx="9421200" cy="4820400"/>
            <wp:effectExtent l="0" t="0" r="889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1200" cy="482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8B934" w14:textId="3C37D2B6" w:rsidR="000B3473" w:rsidRDefault="000B3473" w:rsidP="00076738">
      <w:pPr>
        <w:tabs>
          <w:tab w:val="left" w:pos="1290"/>
          <w:tab w:val="left" w:pos="9072"/>
        </w:tabs>
        <w:ind w:right="113"/>
      </w:pPr>
    </w:p>
    <w:p w14:paraId="5FABA6F8" w14:textId="20308ED3" w:rsidR="007B06ED" w:rsidRDefault="00274588" w:rsidP="00076738">
      <w:pPr>
        <w:tabs>
          <w:tab w:val="left" w:pos="1290"/>
          <w:tab w:val="left" w:pos="9072"/>
        </w:tabs>
        <w:ind w:right="113"/>
      </w:pPr>
      <w:r w:rsidRPr="000B3473">
        <w:br w:type="page"/>
      </w:r>
      <w:r w:rsidR="00AC6B4C" w:rsidRPr="00AC6B4C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3F47C963" wp14:editId="4C5E1F6B">
            <wp:simplePos x="0" y="0"/>
            <wp:positionH relativeFrom="column">
              <wp:posOffset>-254127</wp:posOffset>
            </wp:positionH>
            <wp:positionV relativeFrom="paragraph">
              <wp:posOffset>178435</wp:posOffset>
            </wp:positionV>
            <wp:extent cx="9417600" cy="4352400"/>
            <wp:effectExtent l="0" t="0" r="0" b="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43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0915" w:rsidRPr="00A40915">
        <w:t xml:space="preserve"> </w:t>
      </w:r>
    </w:p>
    <w:p w14:paraId="1ED57950" w14:textId="6512E037" w:rsidR="007B06ED" w:rsidRDefault="007B06ED" w:rsidP="00076738">
      <w:pPr>
        <w:tabs>
          <w:tab w:val="left" w:pos="1290"/>
          <w:tab w:val="left" w:pos="9072"/>
        </w:tabs>
        <w:ind w:right="113"/>
      </w:pPr>
    </w:p>
    <w:p w14:paraId="0DEE4D3D" w14:textId="6CF2F53A" w:rsidR="00CE5515" w:rsidRPr="00E844C4" w:rsidRDefault="001644B2" w:rsidP="00E844C4">
      <w:pPr>
        <w:tabs>
          <w:tab w:val="left" w:pos="1290"/>
          <w:tab w:val="left" w:pos="9072"/>
        </w:tabs>
        <w:ind w:right="113"/>
      </w:pPr>
      <w:r>
        <w:br w:type="page"/>
      </w:r>
    </w:p>
    <w:p w14:paraId="2D9B53A6" w14:textId="0509FD96" w:rsidR="00CE5515" w:rsidRDefault="008641B0" w:rsidP="003A55D8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8641B0"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0EBC5FDC" wp14:editId="2B72B2B9">
            <wp:simplePos x="0" y="0"/>
            <wp:positionH relativeFrom="margin">
              <wp:align>right</wp:align>
            </wp:positionH>
            <wp:positionV relativeFrom="paragraph">
              <wp:posOffset>102057</wp:posOffset>
            </wp:positionV>
            <wp:extent cx="8533130" cy="5179060"/>
            <wp:effectExtent l="0" t="0" r="1270" b="254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7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F8AC2ED" w14:textId="59DE1217" w:rsidR="00CE5515" w:rsidRDefault="003A55D8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  <w:r w:rsidRPr="003A55D8"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66281688" wp14:editId="2D129823">
            <wp:simplePos x="0" y="0"/>
            <wp:positionH relativeFrom="column">
              <wp:posOffset>-397690</wp:posOffset>
            </wp:positionH>
            <wp:positionV relativeFrom="paragraph">
              <wp:posOffset>26708</wp:posOffset>
            </wp:positionV>
            <wp:extent cx="9417600" cy="5554800"/>
            <wp:effectExtent l="0" t="0" r="0" b="8255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55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64EDF8" w14:textId="060AA4C5" w:rsidR="00CE5515" w:rsidRDefault="003A55D8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3A55D8"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1C0146DB" wp14:editId="144337E7">
            <wp:simplePos x="0" y="0"/>
            <wp:positionH relativeFrom="column">
              <wp:posOffset>-356804</wp:posOffset>
            </wp:positionH>
            <wp:positionV relativeFrom="paragraph">
              <wp:posOffset>47</wp:posOffset>
            </wp:positionV>
            <wp:extent cx="9414000" cy="5637600"/>
            <wp:effectExtent l="0" t="0" r="0" b="1270"/>
            <wp:wrapSquare wrapText="bothSides"/>
            <wp:docPr id="20" name="Bildobjekt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6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09FDD6" w14:textId="1781C4EE" w:rsidR="00CE5515" w:rsidRDefault="003A55D8" w:rsidP="00DA37DE">
      <w:pPr>
        <w:tabs>
          <w:tab w:val="left" w:pos="1290"/>
        </w:tabs>
        <w:ind w:left="-567" w:right="-596" w:firstLine="425"/>
        <w:rPr>
          <w:rFonts w:ascii="Arial" w:hAnsi="Arial" w:cs="Arial"/>
          <w:b/>
          <w:sz w:val="18"/>
          <w:szCs w:val="18"/>
          <w:vertAlign w:val="superscript"/>
        </w:rPr>
      </w:pPr>
      <w:r w:rsidRPr="003A55D8"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443DB9D0" wp14:editId="693E5E88">
            <wp:simplePos x="0" y="0"/>
            <wp:positionH relativeFrom="column">
              <wp:posOffset>-90672</wp:posOffset>
            </wp:positionH>
            <wp:positionV relativeFrom="paragraph">
              <wp:posOffset>95</wp:posOffset>
            </wp:positionV>
            <wp:extent cx="9417600" cy="5630400"/>
            <wp:effectExtent l="0" t="0" r="0" b="8890"/>
            <wp:wrapSquare wrapText="bothSides"/>
            <wp:docPr id="21" name="Bildobjekt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6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4D0EE7" w14:textId="0CF70946" w:rsidR="00CE5515" w:rsidRDefault="00CE5515" w:rsidP="009C2EB2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617A3B43" w14:textId="5105A6AE" w:rsidR="001D4297" w:rsidRDefault="001D4297" w:rsidP="00273E2D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6FA3623C" w14:textId="0F1DDD7D" w:rsidR="005326E9" w:rsidRDefault="005326E9" w:rsidP="00DA37DE">
      <w:pPr>
        <w:tabs>
          <w:tab w:val="left" w:pos="1290"/>
        </w:tabs>
        <w:ind w:left="-567" w:right="-596" w:firstLine="567"/>
        <w:rPr>
          <w:rFonts w:ascii="Arial" w:hAnsi="Arial" w:cs="Arial"/>
          <w:b/>
          <w:sz w:val="18"/>
          <w:szCs w:val="18"/>
          <w:vertAlign w:val="superscript"/>
        </w:rPr>
      </w:pPr>
    </w:p>
    <w:p w14:paraId="69FC8F61" w14:textId="386FBE06" w:rsidR="005326E9" w:rsidRDefault="003A55D8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3A55D8">
        <w:rPr>
          <w:noProof/>
        </w:rPr>
        <w:drawing>
          <wp:anchor distT="0" distB="0" distL="114300" distR="114300" simplePos="0" relativeHeight="251681792" behindDoc="0" locked="0" layoutInCell="1" allowOverlap="1" wp14:anchorId="01705856" wp14:editId="1AF041EF">
            <wp:simplePos x="0" y="0"/>
            <wp:positionH relativeFrom="column">
              <wp:posOffset>-356804</wp:posOffset>
            </wp:positionH>
            <wp:positionV relativeFrom="paragraph">
              <wp:posOffset>-995</wp:posOffset>
            </wp:positionV>
            <wp:extent cx="9414000" cy="4525200"/>
            <wp:effectExtent l="0" t="0" r="0" b="889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45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8A5EEB" w14:textId="77777777" w:rsidR="00FF7415" w:rsidRDefault="00FF74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146549E9" w14:textId="77777777" w:rsidR="00FF7415" w:rsidRDefault="00FF74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EAA6905" w14:textId="77777777" w:rsidR="00FF7415" w:rsidRDefault="00FF74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E09EAE4" w14:textId="5F403718" w:rsidR="00FF7415" w:rsidRDefault="00FF7415" w:rsidP="00FF7415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37E5B36E" w14:textId="44BD8F13" w:rsidR="00FF7415" w:rsidRDefault="003A55D8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3A55D8">
        <w:rPr>
          <w:noProof/>
        </w:rPr>
        <w:drawing>
          <wp:inline distT="0" distB="0" distL="0" distR="0" wp14:anchorId="7715553F" wp14:editId="34DAA9EA">
            <wp:extent cx="9417600" cy="5335200"/>
            <wp:effectExtent l="0" t="0" r="0" b="0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3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E5D9F" w14:textId="11F317E7" w:rsidR="00FF7415" w:rsidRDefault="003A55D8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3A55D8"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1" wp14:anchorId="74301820" wp14:editId="08481100">
            <wp:simplePos x="0" y="0"/>
            <wp:positionH relativeFrom="column">
              <wp:posOffset>-356804</wp:posOffset>
            </wp:positionH>
            <wp:positionV relativeFrom="paragraph">
              <wp:posOffset>95</wp:posOffset>
            </wp:positionV>
            <wp:extent cx="9414000" cy="5443200"/>
            <wp:effectExtent l="0" t="0" r="0" b="5715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4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7415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E7592EA" w14:textId="1387F2BF" w:rsidR="00FF7415" w:rsidRDefault="003A55D8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3A55D8"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58169D97" wp14:editId="0AACA28B">
            <wp:simplePos x="0" y="0"/>
            <wp:positionH relativeFrom="column">
              <wp:posOffset>-356804</wp:posOffset>
            </wp:positionH>
            <wp:positionV relativeFrom="paragraph">
              <wp:posOffset>95</wp:posOffset>
            </wp:positionV>
            <wp:extent cx="9414000" cy="3934800"/>
            <wp:effectExtent l="0" t="0" r="0" b="8890"/>
            <wp:wrapSquare wrapText="bothSides"/>
            <wp:docPr id="30" name="Bildobjekt 3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39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7415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08EF34F" w14:textId="79FF64CE" w:rsidR="003A55D8" w:rsidRDefault="00DF36B6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  <w:r w:rsidRPr="00DF36B6">
        <w:rPr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485523E9" wp14:editId="628AA7AC">
            <wp:simplePos x="0" y="0"/>
            <wp:positionH relativeFrom="column">
              <wp:posOffset>-370612</wp:posOffset>
            </wp:positionH>
            <wp:positionV relativeFrom="paragraph">
              <wp:posOffset>0</wp:posOffset>
            </wp:positionV>
            <wp:extent cx="9396000" cy="2052000"/>
            <wp:effectExtent l="0" t="0" r="0" b="5715"/>
            <wp:wrapSquare wrapText="bothSides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6000" cy="20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4061CB" w14:textId="69FED71A" w:rsidR="003841CC" w:rsidRPr="00C448BD" w:rsidRDefault="003841CC" w:rsidP="000C77BB">
      <w:pPr>
        <w:tabs>
          <w:tab w:val="left" w:pos="1290"/>
        </w:tabs>
        <w:ind w:left="-567" w:right="-596"/>
      </w:pPr>
      <w:r w:rsidRPr="003841CC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3841CC">
        <w:rPr>
          <w:rFonts w:ascii="Arial" w:hAnsi="Arial" w:cs="Arial"/>
          <w:sz w:val="18"/>
          <w:szCs w:val="18"/>
        </w:rPr>
        <w:t xml:space="preserve">HLA-C*06 alleles in bold lettering are listed as confirmed alleles on the </w:t>
      </w:r>
      <w:r w:rsidRPr="003841CC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9" w:history="1">
        <w:r w:rsidRPr="003841CC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2D2211">
        <w:rPr>
          <w:rFonts w:ascii="Arial" w:hAnsi="Arial" w:cs="Arial"/>
          <w:sz w:val="18"/>
          <w:szCs w:val="18"/>
        </w:rPr>
        <w:t>, release 3.24</w:t>
      </w:r>
      <w:r w:rsidRPr="003841CC">
        <w:rPr>
          <w:rFonts w:ascii="Arial" w:hAnsi="Arial" w:cs="Arial"/>
          <w:sz w:val="18"/>
          <w:szCs w:val="18"/>
        </w:rPr>
        <w:t xml:space="preserve">.0, </w:t>
      </w:r>
      <w:r w:rsidR="008C046D">
        <w:rPr>
          <w:rFonts w:ascii="Arial" w:hAnsi="Arial" w:cs="Arial"/>
          <w:sz w:val="18"/>
          <w:szCs w:val="18"/>
        </w:rPr>
        <w:t>April</w:t>
      </w:r>
      <w:r w:rsidR="002D2211">
        <w:rPr>
          <w:rFonts w:ascii="Arial" w:hAnsi="Arial" w:cs="Arial"/>
          <w:sz w:val="18"/>
          <w:szCs w:val="18"/>
        </w:rPr>
        <w:t xml:space="preserve"> 2016</w:t>
      </w:r>
      <w:r w:rsidRPr="003841CC">
        <w:rPr>
          <w:rFonts w:ascii="Arial" w:hAnsi="Arial" w:cs="Arial"/>
          <w:sz w:val="18"/>
          <w:szCs w:val="18"/>
        </w:rPr>
        <w:t>.</w:t>
      </w:r>
    </w:p>
    <w:p w14:paraId="25F4642B" w14:textId="77777777" w:rsidR="00CB6173" w:rsidRDefault="003841CC" w:rsidP="00CB617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pacing w:val="-3"/>
          <w:sz w:val="18"/>
          <w:szCs w:val="18"/>
        </w:rPr>
      </w:pPr>
      <w:r w:rsidRPr="003841C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841C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841C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0" w:history="1">
        <w:r w:rsidRPr="003841CC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3841CC">
        <w:rPr>
          <w:rFonts w:cs="Arial"/>
          <w:spacing w:val="-3"/>
          <w:sz w:val="18"/>
          <w:szCs w:val="18"/>
        </w:rPr>
        <w:t>.</w:t>
      </w:r>
    </w:p>
    <w:p w14:paraId="2BB37AAC" w14:textId="6AA0F689" w:rsidR="005F4F76" w:rsidRPr="00AB6088" w:rsidRDefault="003841CC" w:rsidP="005F4F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  <w:r w:rsidRPr="00AB6088">
        <w:rPr>
          <w:rFonts w:cs="Arial"/>
          <w:b/>
          <w:sz w:val="18"/>
          <w:szCs w:val="18"/>
          <w:vertAlign w:val="superscript"/>
        </w:rPr>
        <w:t>3</w:t>
      </w:r>
      <w:r w:rsidR="00CB6173" w:rsidRPr="00AB6088">
        <w:rPr>
          <w:sz w:val="18"/>
          <w:szCs w:val="18"/>
        </w:rPr>
        <w:t xml:space="preserve">The following HLA-C*06 primer mixes have two </w:t>
      </w:r>
      <w:r w:rsidR="00CB6173" w:rsidRPr="00AB6088">
        <w:rPr>
          <w:rFonts w:cs="Arial"/>
          <w:sz w:val="18"/>
          <w:szCs w:val="18"/>
        </w:rPr>
        <w:t>or more product sizes:</w:t>
      </w:r>
    </w:p>
    <w:p w14:paraId="3C1EDD6E" w14:textId="77777777" w:rsidR="00E844C4" w:rsidRPr="00AB6088" w:rsidRDefault="00E844C4" w:rsidP="005F4F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tbl>
      <w:tblPr>
        <w:tblStyle w:val="A"/>
        <w:tblW w:w="14799" w:type="dxa"/>
        <w:tblInd w:w="-434" w:type="dxa"/>
        <w:tblLayout w:type="fixed"/>
        <w:tblLook w:val="0020" w:firstRow="1" w:lastRow="0" w:firstColumn="0" w:lastColumn="0" w:noHBand="0" w:noVBand="0"/>
      </w:tblPr>
      <w:tblGrid>
        <w:gridCol w:w="936"/>
        <w:gridCol w:w="1610"/>
        <w:gridCol w:w="3266"/>
        <w:gridCol w:w="8987"/>
      </w:tblGrid>
      <w:tr w:rsidR="00E844C4" w:rsidRPr="00AB6088" w14:paraId="74276C33" w14:textId="77777777" w:rsidTr="000F5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9DE94AA" w14:textId="77777777" w:rsidR="00E844C4" w:rsidRPr="00AB6088" w:rsidRDefault="00E844C4" w:rsidP="00DA4128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bookmarkStart w:id="1" w:name="_Hlk12461828"/>
            <w:r w:rsidRPr="00AB6088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610" w:type="dxa"/>
          </w:tcPr>
          <w:p w14:paraId="1AFA31E6" w14:textId="6E631140" w:rsidR="00E844C4" w:rsidRPr="00AB6088" w:rsidRDefault="00E844C4" w:rsidP="00DA4128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AB6088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266" w:type="dxa"/>
          </w:tcPr>
          <w:p w14:paraId="724F389F" w14:textId="4B71438B" w:rsidR="00E844C4" w:rsidRPr="00AB6088" w:rsidRDefault="00E844C4" w:rsidP="00DA4128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AB6088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C*06 alleles</w:t>
            </w:r>
          </w:p>
        </w:tc>
        <w:tc>
          <w:tcPr>
            <w:tcW w:w="8987" w:type="dxa"/>
          </w:tcPr>
          <w:p w14:paraId="643C30C2" w14:textId="77777777" w:rsidR="00E844C4" w:rsidRPr="00AB6088" w:rsidRDefault="00E844C4" w:rsidP="00DA4128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AB6088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E844C4" w:rsidRPr="00AB6088" w14:paraId="49EEFB4E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ABBD8BA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610" w:type="dxa"/>
          </w:tcPr>
          <w:p w14:paraId="5376348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78CB156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003CB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C9C1E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3266" w:type="dxa"/>
          </w:tcPr>
          <w:p w14:paraId="57D3C60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05, 06:67, 06:103 </w:t>
            </w:r>
          </w:p>
          <w:p w14:paraId="72609B9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3DA74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DA4EF4" w14:textId="77777777" w:rsidR="00E844C4" w:rsidRPr="00AB6088" w:rsidRDefault="00E844C4" w:rsidP="00DA4128">
            <w:pPr>
              <w:rPr>
                <w:rFonts w:ascii="Arial" w:hAnsi="Arial" w:cs="Arial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8, 06:23, 06:179</w:t>
            </w:r>
          </w:p>
        </w:tc>
        <w:tc>
          <w:tcPr>
            <w:tcW w:w="8987" w:type="dxa"/>
          </w:tcPr>
          <w:p w14:paraId="2913BA6A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2:94, 04:129, 05:01:01:01-05:01:27, 05:01:28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, 05:01:29-05:01:64, 05:03-05:28, 05:30-05:47, 05:49-05:91N, 05:93-05:128N, 05:130-05:154N, 05:156-05:189, 05:191-05:194, 05:196, 05:198-05:255, 08:10, 12:21, 12:33, 15:107, 15:178, 17:05 </w:t>
            </w:r>
          </w:p>
          <w:p w14:paraId="74E32AD4" w14:textId="3D34CAD4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01:04, 01:09:01-01:09:02,</w:t>
            </w:r>
            <w:r w:rsidR="003A55D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3A55D8" w:rsidRPr="00AB6088">
              <w:rPr>
                <w:rFonts w:ascii="Arial" w:hAnsi="Arial" w:cs="Arial"/>
                <w:color w:val="000000"/>
                <w:sz w:val="18"/>
                <w:szCs w:val="18"/>
              </w:rPr>
              <w:t>02:21,</w:t>
            </w:r>
            <w:r w:rsidR="003A55D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2:178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6:84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  </w:t>
            </w:r>
          </w:p>
        </w:tc>
      </w:tr>
      <w:tr w:rsidR="00E844C4" w:rsidRPr="00AB6088" w14:paraId="7DEC589E" w14:textId="77777777" w:rsidTr="003A55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6"/>
        </w:trPr>
        <w:tc>
          <w:tcPr>
            <w:tcW w:w="936" w:type="dxa"/>
          </w:tcPr>
          <w:p w14:paraId="702BB593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610" w:type="dxa"/>
          </w:tcPr>
          <w:p w14:paraId="57E1CB3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  <w:p w14:paraId="0C3E4F9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80B77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0C098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D5849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4B54F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075A9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2B9BB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027AA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429109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6E7794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EE32D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22612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EE0DE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3266" w:type="dxa"/>
          </w:tcPr>
          <w:p w14:paraId="5EDB019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05-06:06:01:02, 06:204, 06:271 </w:t>
            </w:r>
          </w:p>
          <w:p w14:paraId="12D9753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71C97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4BC7C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3D0C4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0D66A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27BA2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1C7D4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FFA95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411766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F845F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A16BA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AAB0D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F33FA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50 </w:t>
            </w:r>
          </w:p>
        </w:tc>
        <w:tc>
          <w:tcPr>
            <w:tcW w:w="8987" w:type="dxa"/>
          </w:tcPr>
          <w:p w14:paraId="24DD4E8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1:02:01:01-01:03:02, 01:05-01:07:01, 01:08, 01:10-01:20, 01:23-01:34, 01:36:01-01:130, 01:132-01:159, 01:161-01:168, 01:169:02-01:211N, 01:213, 04:110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05:01:01:01-05:01:62, 05:01:64, 05:03-05:07N, 05:09:01-05:10, 05:12-05:16, 05:18:01-05:26, 05:28-05:50, 05:53-05:61, 05:63-05:67, 05:69, 05:71-05:78:02, 05:80-05:88, 05:90-05:105, 05:107-05:111, 05:113N-05:114, 05:116-05:133, 05:135-05:145, 05:147-05:150, 05:152-05:162, 05:164-05:183, 05:185-05:255, 08:02:01:01-08:02:33, 08:05, 08:07, 08:12:01:01-08:12:01:02, 08:15:01-08:15:02, 08:17-08:19:02, 08:23, 08:25, 08:28, 08:30, 08:32-08:35, 08:37, 08:43, 08:45, 08:47-08:49, 08:51-08:53, 08:55N, 08:62:01-08:63, 08:67-08:71, 08:73-08:77, 08:90, 08:92, 08:94, 08:100, 08:103, 08:107-08:108, 08:110-08:112, 08:114-08:116, 08:118, 08:120, 08:123, 08:125-08:126, 08:132, 08:134, 08:140, 08:146, 08:149-08:152, 08:156, 08:158-08:159, 08:161N, 08:166-08:167, 08:169-08:172, 08:179-08:181N, 08:183-08:185, 08:191, 08:195, 08:198, 08:200-08:202, 08:206-08:207, 08:211, 08:214N-08:216, 08:218, 08:222-08:225Q, 12:09, 12:24, 12:85, 12:233, 14:02:01:01-14:02:31, 14:02:33-14:05, 14:07N-14:14, 14:17-14:52, 14:54-14:62, 14:64-14:76, 14:78-14:86, 14:88-14:89, 14:91-14:104, 14:106-14:128, 15:08:01-15:08:02, 15:102, 15:143, 15:148, 16:53, 16:68, 16:88, 17:17, 18:01:01:01-18:02:05, 18:04-18:14</w:t>
            </w:r>
          </w:p>
          <w:p w14:paraId="591B0DC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12:53</w:t>
            </w:r>
          </w:p>
        </w:tc>
      </w:tr>
      <w:tr w:rsidR="00E844C4" w:rsidRPr="00AB6088" w14:paraId="7FFED83C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F10909E" w14:textId="2E867A16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 xml:space="preserve">  7</w:t>
            </w:r>
          </w:p>
        </w:tc>
        <w:tc>
          <w:tcPr>
            <w:tcW w:w="1610" w:type="dxa"/>
          </w:tcPr>
          <w:p w14:paraId="6988FAE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470E535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0BA0589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3266" w:type="dxa"/>
          </w:tcPr>
          <w:p w14:paraId="6C22565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07</w:t>
            </w:r>
          </w:p>
          <w:p w14:paraId="7C57434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9</w:t>
            </w:r>
          </w:p>
          <w:p w14:paraId="3ABE29B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33, 06:104</w:t>
            </w:r>
          </w:p>
        </w:tc>
        <w:tc>
          <w:tcPr>
            <w:tcW w:w="8987" w:type="dxa"/>
          </w:tcPr>
          <w:p w14:paraId="2C52CFE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4:353</w:t>
            </w:r>
          </w:p>
        </w:tc>
      </w:tr>
      <w:tr w:rsidR="00E844C4" w:rsidRPr="00AB6088" w14:paraId="2B8243A8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6371289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610" w:type="dxa"/>
          </w:tcPr>
          <w:p w14:paraId="49CEF5B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23B59FE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5FFFE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14E7ECC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435 bp </w:t>
            </w:r>
          </w:p>
        </w:tc>
        <w:tc>
          <w:tcPr>
            <w:tcW w:w="3266" w:type="dxa"/>
          </w:tcPr>
          <w:p w14:paraId="21E2D5D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09:01-06:09:02, 06:144</w:t>
            </w:r>
          </w:p>
          <w:p w14:paraId="1631C03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0DAF1A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23, 06:179</w:t>
            </w:r>
          </w:p>
          <w:p w14:paraId="0A7556B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7</w:t>
            </w:r>
          </w:p>
        </w:tc>
        <w:tc>
          <w:tcPr>
            <w:tcW w:w="8987" w:type="dxa"/>
          </w:tcPr>
          <w:p w14:paraId="528D0D3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2:22, 02:118, 04:94:01-04:94:02, 05:08, 05:52, 05:89, 05:106:01-05:106:02, 08:27, 08:29, 08:31, 08:160, 12:31:01-12:31:02, 12:144, 18:03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137, B*15:488, B*37:66, B*50:47</w:t>
            </w:r>
          </w:p>
          <w:p w14:paraId="0840C330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1:04, 01:09:01-01:09:02, 12:178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6:84</w:t>
            </w:r>
          </w:p>
          <w:p w14:paraId="378CB18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4:397, 04:432, 04:442, 07:07, 07:09, 07:76:01-07:76:02, 07:315, 07:328, 07:406, 07:559, 07:598, 07:656, 07:914, 18:01:01:01-18:14</w:t>
            </w:r>
          </w:p>
        </w:tc>
      </w:tr>
      <w:tr w:rsidR="00E844C4" w:rsidRPr="00AB6088" w14:paraId="3E253C4B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0C095C6F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610" w:type="dxa"/>
          </w:tcPr>
          <w:p w14:paraId="5E2BD3A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30 bp </w:t>
            </w:r>
          </w:p>
          <w:p w14:paraId="5262C85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AD81C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59BCD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AF3BE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991F8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45B2A0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7130B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3266" w:type="dxa"/>
          </w:tcPr>
          <w:p w14:paraId="50D9192A" w14:textId="20442559" w:rsidR="00E844C4" w:rsidRPr="003A55D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A55D8">
              <w:rPr>
                <w:rFonts w:ascii="Arial" w:hAnsi="Arial" w:cs="Arial"/>
                <w:color w:val="000000"/>
                <w:sz w:val="18"/>
                <w:szCs w:val="18"/>
              </w:rPr>
              <w:t>*06:11, 06:122</w:t>
            </w:r>
            <w:r w:rsidRPr="003A55D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A55D8">
              <w:rPr>
                <w:rFonts w:ascii="Arial" w:hAnsi="Arial" w:cs="Arial"/>
                <w:color w:val="000000"/>
                <w:sz w:val="18"/>
                <w:szCs w:val="18"/>
              </w:rPr>
              <w:t>, 06:124</w:t>
            </w:r>
            <w:r w:rsidRPr="003A55D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A55D8">
              <w:rPr>
                <w:rFonts w:ascii="Arial" w:hAnsi="Arial" w:cs="Arial"/>
                <w:color w:val="000000"/>
                <w:sz w:val="18"/>
                <w:szCs w:val="18"/>
              </w:rPr>
              <w:t>, 06:147, 06:217, 06:248, 06:252</w:t>
            </w:r>
          </w:p>
          <w:p w14:paraId="310DC706" w14:textId="77777777" w:rsidR="00E844C4" w:rsidRPr="003A55D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998F66" w14:textId="77777777" w:rsidR="00E844C4" w:rsidRPr="003A55D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A95A1B" w14:textId="77777777" w:rsidR="00E844C4" w:rsidRPr="003A55D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5CAE46" w14:textId="77777777" w:rsidR="00E844C4" w:rsidRPr="003A55D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6EDBFD" w14:textId="77777777" w:rsidR="00E844C4" w:rsidRPr="003A55D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451F2F" w14:textId="624C251C" w:rsidR="00E844C4" w:rsidRPr="003A55D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A55D8">
              <w:rPr>
                <w:rFonts w:ascii="Arial" w:hAnsi="Arial" w:cs="Arial"/>
                <w:color w:val="000000"/>
                <w:sz w:val="18"/>
                <w:szCs w:val="18"/>
              </w:rPr>
              <w:t>*06:22</w:t>
            </w:r>
          </w:p>
        </w:tc>
        <w:tc>
          <w:tcPr>
            <w:tcW w:w="8987" w:type="dxa"/>
          </w:tcPr>
          <w:p w14:paraId="1A01AC56" w14:textId="77777777" w:rsidR="00E844C4" w:rsidRPr="003A55D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7:01:13, 07:02:128, 07:04:01:01-07:04:11, 07:04:13-07:04:25, 07:11-07:12, 07:45, 07:63, 07:68, 07:101, 07:139, 07:142, 07:181, 07:199:01-07:199:02, 07:272, 07:302, 07:323-07:324, 07:329N, 07:338, 07:354-07:355, 07:358, 07:364-07:365, 07:378, 07:394-07:395, 07:420, 07:426, 07:428, 07:447, 07:459, 07:466-</w:t>
            </w:r>
            <w:r w:rsidRPr="003A55D8">
              <w:rPr>
                <w:rFonts w:ascii="Arial" w:hAnsi="Arial" w:cs="Arial"/>
                <w:color w:val="000000"/>
                <w:sz w:val="18"/>
                <w:szCs w:val="18"/>
              </w:rPr>
              <w:t>07:467, 07:480, 07:487, 07:501, 07:523, 07:534-07:535, 07:552, 07:562-07:563, 07:569, 07:585-07:586, 07:600:01N-07:600:02N, 07:622, 07:626, 07:651, 07:655, 07:656</w:t>
            </w:r>
            <w:r w:rsidRPr="003A55D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A55D8">
              <w:rPr>
                <w:rFonts w:ascii="Arial" w:hAnsi="Arial" w:cs="Arial"/>
                <w:color w:val="000000"/>
                <w:sz w:val="18"/>
                <w:szCs w:val="18"/>
              </w:rPr>
              <w:t xml:space="preserve">, 07:664, 07:672N, 07:674, 07:693, 07:742, 07:751N, 07:780, 07:797N, 07:831, 07:838-07:839N, 07:852, 07:858, 07:868, 07:876, 07:881N, 07:892, 07:895-07:897, 07:901, 07:917, 07:926, 07:941, 12:02:11, 12:03:09, 16:01:16, </w:t>
            </w:r>
            <w:r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434</w:t>
            </w:r>
          </w:p>
          <w:p w14:paraId="2DCA1F73" w14:textId="4D3D2CF1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3A55D8">
              <w:rPr>
                <w:rFonts w:ascii="Arial" w:hAnsi="Arial" w:cs="Arial"/>
                <w:color w:val="000000"/>
                <w:sz w:val="18"/>
                <w:szCs w:val="18"/>
              </w:rPr>
              <w:t xml:space="preserve">07:107, 07:224, 12:293, 14:119, 16:31, </w:t>
            </w:r>
            <w:r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193, B*35:283</w:t>
            </w:r>
          </w:p>
        </w:tc>
      </w:tr>
      <w:tr w:rsidR="00E844C4" w:rsidRPr="00AB6088" w14:paraId="3329E94B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133DF6F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610" w:type="dxa"/>
          </w:tcPr>
          <w:p w14:paraId="7E0F803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33B67E1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266" w:type="dxa"/>
          </w:tcPr>
          <w:p w14:paraId="5D9DEA4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3</w:t>
            </w:r>
          </w:p>
          <w:p w14:paraId="0E30CD4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59</w:t>
            </w:r>
          </w:p>
        </w:tc>
        <w:tc>
          <w:tcPr>
            <w:tcW w:w="8987" w:type="dxa"/>
          </w:tcPr>
          <w:p w14:paraId="0140EF5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844C4" w:rsidRPr="00AB6088" w14:paraId="201F4241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9E7A72E" w14:textId="36BC9023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610" w:type="dxa"/>
          </w:tcPr>
          <w:p w14:paraId="7705793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225 bp </w:t>
            </w:r>
          </w:p>
          <w:p w14:paraId="28094CD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305 bp</w:t>
            </w:r>
          </w:p>
        </w:tc>
        <w:tc>
          <w:tcPr>
            <w:tcW w:w="3266" w:type="dxa"/>
          </w:tcPr>
          <w:p w14:paraId="29120A8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55</w:t>
            </w:r>
          </w:p>
          <w:p w14:paraId="342A718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4, 06:143</w:t>
            </w:r>
          </w:p>
        </w:tc>
        <w:tc>
          <w:tcPr>
            <w:tcW w:w="8987" w:type="dxa"/>
          </w:tcPr>
          <w:p w14:paraId="5B51058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4DF791" w14:textId="1087C469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3:32, 03:45, 03:136, 03:297, 04:80, 04:100, 04:110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04:178, 04:370, 04:422, 07:10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07:43:01, 07:196, 07:568, 15:25, 15:62, 15:169</w:t>
            </w:r>
            <w:r w:rsidRPr="003A55D8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B*15:357, B*35:178, </w:t>
            </w:r>
            <w:r w:rsidR="003A55D8"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</w:t>
            </w:r>
            <w:r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35:282, </w:t>
            </w:r>
            <w:r w:rsidR="003A55D8"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</w:t>
            </w:r>
            <w:r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5:316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4:505</w:t>
            </w:r>
          </w:p>
        </w:tc>
      </w:tr>
      <w:tr w:rsidR="00E844C4" w:rsidRPr="00AB6088" w14:paraId="1E9E7830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A3D8383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610" w:type="dxa"/>
          </w:tcPr>
          <w:p w14:paraId="54EB38D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5EF1754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360 bp</w:t>
            </w:r>
          </w:p>
        </w:tc>
        <w:tc>
          <w:tcPr>
            <w:tcW w:w="3266" w:type="dxa"/>
          </w:tcPr>
          <w:p w14:paraId="19C13FC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16N</w:t>
            </w:r>
          </w:p>
          <w:p w14:paraId="25B830E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5 </w:t>
            </w:r>
          </w:p>
        </w:tc>
        <w:tc>
          <w:tcPr>
            <w:tcW w:w="8987" w:type="dxa"/>
          </w:tcPr>
          <w:p w14:paraId="2637BFB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C2AE1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3:428, 05:233, 07:709, 16:175</w:t>
            </w:r>
          </w:p>
        </w:tc>
      </w:tr>
      <w:tr w:rsidR="00E844C4" w:rsidRPr="00AB6088" w14:paraId="6747FCE8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328990A" w14:textId="0BB10184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610" w:type="dxa"/>
          </w:tcPr>
          <w:p w14:paraId="0783DB7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688655F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9BDAD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B3597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387D2F1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3266" w:type="dxa"/>
          </w:tcPr>
          <w:p w14:paraId="4D5FDAA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28, 06:305</w:t>
            </w:r>
          </w:p>
          <w:p w14:paraId="7153B93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F4710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3F6D9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32</w:t>
            </w:r>
          </w:p>
          <w:p w14:paraId="3A5B298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22, 06:124 </w:t>
            </w:r>
          </w:p>
        </w:tc>
        <w:tc>
          <w:tcPr>
            <w:tcW w:w="8987" w:type="dxa"/>
          </w:tcPr>
          <w:p w14:paraId="5655997A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2:14:01-02:14:02, 02:164, 03:67, 04:42:01-04:42:02, 05:43, 07:20:01-07:20:02, 07:73:01-07:73:02, 07:172:01-07:172:02, 07:390, 08:37, 12:195:01-12:195:03, 12:217, 15:23:01-15:23:02, 15:138, 15:158, 16:21, 17:20, 18:04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8:56:01-08:56:03, B*08:180, B*15:142, B*35:218, B*35:256, B*51:68, B*57:49</w:t>
            </w:r>
          </w:p>
          <w:p w14:paraId="22C393F5" w14:textId="77777777" w:rsidR="003A55D8" w:rsidRDefault="003A55D8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A83A46F" w14:textId="4386BB13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7:559, 07:656, 07:914</w:t>
            </w:r>
          </w:p>
        </w:tc>
      </w:tr>
      <w:tr w:rsidR="00E844C4" w:rsidRPr="00AB6088" w14:paraId="6EF51A83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FBE2E2A" w14:textId="401AEEDC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610" w:type="dxa"/>
          </w:tcPr>
          <w:p w14:paraId="4DFDF1F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2237D85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235 bp </w:t>
            </w:r>
          </w:p>
          <w:p w14:paraId="5372312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D498E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F57ACC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3266" w:type="dxa"/>
          </w:tcPr>
          <w:p w14:paraId="64ED6F8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29 </w:t>
            </w:r>
          </w:p>
          <w:p w14:paraId="03DDA4C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05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06:44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06:124, 06:138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06:198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06:217, 06:248</w:t>
            </w:r>
          </w:p>
          <w:p w14:paraId="690657D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653AE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27</w:t>
            </w:r>
          </w:p>
        </w:tc>
        <w:tc>
          <w:tcPr>
            <w:tcW w:w="8987" w:type="dxa"/>
          </w:tcPr>
          <w:p w14:paraId="4D92BC8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7:134</w:t>
            </w:r>
          </w:p>
          <w:p w14:paraId="1156D7B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2:14:01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-02:14:02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02:107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02:164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03:39, 03:67, 03:344:01:01-03:344:01:02, 05:43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07:39-07:40, 07:177, 07:210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07:238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07:328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07:335, 07:563, 08:37, 15:23:01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-15:23:02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15:63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15:138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, 15:158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, 16:21, 16:80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8:15</w:t>
            </w:r>
          </w:p>
          <w:p w14:paraId="4B9D5C9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1:192, 16:47, 16:128</w:t>
            </w:r>
          </w:p>
        </w:tc>
      </w:tr>
      <w:tr w:rsidR="00E844C4" w:rsidRPr="00AB6088" w14:paraId="050FAAA5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C070CC0" w14:textId="01AF07B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610" w:type="dxa"/>
          </w:tcPr>
          <w:p w14:paraId="4580F0A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66592D6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062F600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3266" w:type="dxa"/>
          </w:tcPr>
          <w:p w14:paraId="6A1E055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36, 06:87 </w:t>
            </w:r>
          </w:p>
          <w:p w14:paraId="0D58A264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72</w:t>
            </w:r>
          </w:p>
          <w:p w14:paraId="1C5A9AD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25 </w:t>
            </w:r>
          </w:p>
        </w:tc>
        <w:tc>
          <w:tcPr>
            <w:tcW w:w="8987" w:type="dxa"/>
          </w:tcPr>
          <w:p w14:paraId="5AF1F826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2:113, 02:159, 02:161, 12:45, 12:56, 12:166, 16:61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817, A*68:76:01-68:76:02</w:t>
            </w:r>
          </w:p>
          <w:p w14:paraId="2FFDB52C" w14:textId="77777777" w:rsidR="003A55D8" w:rsidRDefault="003A55D8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90FFAA7" w14:textId="440FDF7E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04:81</w:t>
            </w:r>
          </w:p>
        </w:tc>
      </w:tr>
      <w:tr w:rsidR="00E844C4" w:rsidRPr="00AB6088" w14:paraId="44A72E0C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13FE6BE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610" w:type="dxa"/>
          </w:tcPr>
          <w:p w14:paraId="1B83E13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2D64AF5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AA654D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11D8E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9BC02F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4AED6E1" w14:textId="77777777" w:rsidR="005C6D1F" w:rsidRDefault="005C6D1F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650997" w14:textId="41B8AC1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210 bp </w:t>
            </w:r>
          </w:p>
        </w:tc>
        <w:tc>
          <w:tcPr>
            <w:tcW w:w="3266" w:type="dxa"/>
          </w:tcPr>
          <w:p w14:paraId="1A7CB6C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6:09:01-06:09:02, 06:34:01, 06:103, 06:107, 06:144, 06:168, 06:179</w:t>
            </w:r>
          </w:p>
          <w:p w14:paraId="3D7BA4C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6DA65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92F99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2983F8" w14:textId="77777777" w:rsidR="005C6D1F" w:rsidRDefault="005C6D1F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91C8DD" w14:textId="28AE6A1C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6:35</w:t>
            </w:r>
          </w:p>
        </w:tc>
        <w:tc>
          <w:tcPr>
            <w:tcW w:w="8987" w:type="dxa"/>
          </w:tcPr>
          <w:p w14:paraId="01D3BE40" w14:textId="3DE95ABD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*01:09:01-01:09:02, 02:19, 02:22, 02:47, 02:111, 03:21, 03:80:01-03:80:02, 03:142, 03:287:01-03:287:02, 03:413, 03:512, 04:94:01-04:94:02, 05:08, 05:52, 05:89, 05:106:01-05:106:02, 07:447, 08:27, 08:29, 08:31, 08:160, 12:31:01-12:31:02, 12:144, 12:222, 12:235, 12:298, 18:03, </w:t>
            </w:r>
            <w:r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B*13:31, </w:t>
            </w:r>
            <w:r w:rsidR="003A55D8"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</w:t>
            </w:r>
            <w:r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13:41, </w:t>
            </w:r>
            <w:r w:rsidR="003A55D8"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</w:t>
            </w:r>
            <w:r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13:131, </w:t>
            </w:r>
            <w:r w:rsidR="003A55D8"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</w:t>
            </w:r>
            <w:r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3:145,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B*15:58, B*15:73:01:01-15:73:01:02, B*15:137, B*15:303, B*15:486, B*15:488, B*35:413, </w:t>
            </w:r>
            <w:r w:rsidR="0001204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B*37:66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B*39:36, B*46:61, B*50:47, B*54:33, </w:t>
            </w:r>
            <w:r w:rsidR="0001204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54:40, B*55:21, B*56:43</w:t>
            </w:r>
          </w:p>
          <w:p w14:paraId="3336494F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7:66</w:t>
            </w:r>
          </w:p>
        </w:tc>
      </w:tr>
      <w:tr w:rsidR="00E844C4" w:rsidRPr="00AB6088" w14:paraId="4297F523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BF00AD6" w14:textId="644A42F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5</w:t>
            </w:r>
          </w:p>
        </w:tc>
        <w:tc>
          <w:tcPr>
            <w:tcW w:w="1610" w:type="dxa"/>
          </w:tcPr>
          <w:p w14:paraId="02DC7BD4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5F871D7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3266" w:type="dxa"/>
          </w:tcPr>
          <w:p w14:paraId="53413E7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38</w:t>
            </w:r>
          </w:p>
          <w:p w14:paraId="0905EE3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18 </w:t>
            </w:r>
          </w:p>
        </w:tc>
        <w:tc>
          <w:tcPr>
            <w:tcW w:w="8987" w:type="dxa"/>
          </w:tcPr>
          <w:p w14:paraId="438F7F8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1D357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1:60, 07:31:01-07:31:02, 07:177, 07:364, 07:514, 12:176, 14:17, 17:21</w:t>
            </w:r>
          </w:p>
        </w:tc>
      </w:tr>
      <w:tr w:rsidR="00E844C4" w:rsidRPr="00AB6088" w14:paraId="5DE5D07A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AA40579" w14:textId="0FF7DDCB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color w:val="000000" w:themeColor="text1"/>
                <w:spacing w:val="-3"/>
                <w:sz w:val="18"/>
                <w:szCs w:val="18"/>
              </w:rPr>
              <w:t>26</w:t>
            </w:r>
          </w:p>
        </w:tc>
        <w:tc>
          <w:tcPr>
            <w:tcW w:w="1610" w:type="dxa"/>
          </w:tcPr>
          <w:p w14:paraId="6172D0E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0CC598A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3266" w:type="dxa"/>
          </w:tcPr>
          <w:p w14:paraId="7EF3D6B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39, 06:128N</w:t>
            </w:r>
          </w:p>
          <w:p w14:paraId="6B81DA8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46</w:t>
            </w:r>
          </w:p>
        </w:tc>
        <w:tc>
          <w:tcPr>
            <w:tcW w:w="8987" w:type="dxa"/>
          </w:tcPr>
          <w:p w14:paraId="6FA9BDD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2:100, 04:205N, 04:288, 15:115N, 15:150</w:t>
            </w:r>
          </w:p>
        </w:tc>
      </w:tr>
      <w:tr w:rsidR="00E844C4" w:rsidRPr="00AB6088" w14:paraId="6246B38E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47BC8A3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610" w:type="dxa"/>
          </w:tcPr>
          <w:p w14:paraId="2BCCF9C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90 bp </w:t>
            </w:r>
          </w:p>
          <w:p w14:paraId="7196CB4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3266" w:type="dxa"/>
          </w:tcPr>
          <w:p w14:paraId="541BA3D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42:01</w:t>
            </w:r>
          </w:p>
          <w:p w14:paraId="436A68E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40 </w:t>
            </w:r>
          </w:p>
        </w:tc>
        <w:tc>
          <w:tcPr>
            <w:tcW w:w="8987" w:type="dxa"/>
          </w:tcPr>
          <w:p w14:paraId="6446EC9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4:29</w:t>
            </w:r>
          </w:p>
          <w:p w14:paraId="0FEF16B4" w14:textId="77777777" w:rsidR="00E844C4" w:rsidRPr="00AB6088" w:rsidRDefault="00E844C4" w:rsidP="00DA4128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14:63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9:79</w:t>
            </w:r>
          </w:p>
        </w:tc>
      </w:tr>
      <w:tr w:rsidR="00E844C4" w:rsidRPr="00AB6088" w14:paraId="4BB63A39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D634951" w14:textId="330462FA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color w:val="000000" w:themeColor="text1"/>
                <w:spacing w:val="-3"/>
                <w:sz w:val="18"/>
                <w:szCs w:val="18"/>
              </w:rPr>
              <w:t>28</w:t>
            </w:r>
          </w:p>
        </w:tc>
        <w:tc>
          <w:tcPr>
            <w:tcW w:w="1610" w:type="dxa"/>
          </w:tcPr>
          <w:p w14:paraId="7500967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329A597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</w:tc>
        <w:tc>
          <w:tcPr>
            <w:tcW w:w="3266" w:type="dxa"/>
          </w:tcPr>
          <w:p w14:paraId="0D7D7DA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41</w:t>
            </w:r>
          </w:p>
          <w:p w14:paraId="224B29D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47, 06:123</w:t>
            </w:r>
          </w:p>
        </w:tc>
        <w:tc>
          <w:tcPr>
            <w:tcW w:w="8987" w:type="dxa"/>
          </w:tcPr>
          <w:p w14:paraId="38910EB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12:32</w:t>
            </w:r>
          </w:p>
          <w:p w14:paraId="2FEDAA9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2:57, 07:447, 12:11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554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E844C4" w:rsidRPr="00AB6088" w14:paraId="76D86AD4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8E46E9B" w14:textId="4A55ED6E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610" w:type="dxa"/>
          </w:tcPr>
          <w:p w14:paraId="5E73F83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2207246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070BB6D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2C5810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266" w:type="dxa"/>
          </w:tcPr>
          <w:p w14:paraId="20166C6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52N</w:t>
            </w:r>
          </w:p>
          <w:p w14:paraId="1748C78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43:01-06:43:02, 06:107, 06:179 </w:t>
            </w:r>
          </w:p>
          <w:p w14:paraId="5E1BCE1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65854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47 </w:t>
            </w:r>
          </w:p>
        </w:tc>
        <w:tc>
          <w:tcPr>
            <w:tcW w:w="8987" w:type="dxa"/>
          </w:tcPr>
          <w:p w14:paraId="2BB70C00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66:39N, B*15:528N</w:t>
            </w:r>
          </w:p>
          <w:p w14:paraId="2854249B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01:09:01-01:09:02, 02:19, 02:119, 03:21, 03:80:01-03:80:02, 03:142, 03:287:01-03:287:02, 03:413, 03:512, 12:222, 12:235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6:79, A*68:114:01-68:114:02,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207, B*15:349:01-15:349:02</w:t>
            </w:r>
          </w:p>
          <w:p w14:paraId="3F0D2886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2:11</w:t>
            </w:r>
          </w:p>
        </w:tc>
      </w:tr>
      <w:tr w:rsidR="00E844C4" w:rsidRPr="00AB6088" w14:paraId="3CF7FDEB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7873229" w14:textId="5D828248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610" w:type="dxa"/>
          </w:tcPr>
          <w:p w14:paraId="489C458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2E23544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3266" w:type="dxa"/>
          </w:tcPr>
          <w:p w14:paraId="1679352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44, 06:252</w:t>
            </w:r>
          </w:p>
          <w:p w14:paraId="42F841E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26, 06:171:01:01N-06:171:01:02N </w:t>
            </w:r>
          </w:p>
        </w:tc>
        <w:tc>
          <w:tcPr>
            <w:tcW w:w="8987" w:type="dxa"/>
          </w:tcPr>
          <w:p w14:paraId="4904172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7:01:13</w:t>
            </w:r>
          </w:p>
        </w:tc>
      </w:tr>
      <w:tr w:rsidR="00E844C4" w:rsidRPr="00AB6088" w14:paraId="69A29E6F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tcW w:w="936" w:type="dxa"/>
          </w:tcPr>
          <w:p w14:paraId="10D4EB4D" w14:textId="58C20266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610" w:type="dxa"/>
          </w:tcPr>
          <w:p w14:paraId="5353B50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4D548F0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3266" w:type="dxa"/>
          </w:tcPr>
          <w:p w14:paraId="597D3E9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28N</w:t>
            </w:r>
          </w:p>
          <w:p w14:paraId="34D7F8C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45 </w:t>
            </w:r>
          </w:p>
        </w:tc>
        <w:tc>
          <w:tcPr>
            <w:tcW w:w="8987" w:type="dxa"/>
          </w:tcPr>
          <w:p w14:paraId="5C6FF22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4:205N, 15:115N</w:t>
            </w:r>
          </w:p>
          <w:p w14:paraId="4DA90E9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2:85</w:t>
            </w:r>
          </w:p>
        </w:tc>
      </w:tr>
      <w:tr w:rsidR="00E844C4" w:rsidRPr="00AB6088" w14:paraId="25015C6D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EA4FCC4" w14:textId="25E2DADF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color w:val="000000" w:themeColor="text1"/>
                <w:spacing w:val="-3"/>
                <w:sz w:val="18"/>
                <w:szCs w:val="18"/>
              </w:rPr>
              <w:t>32</w:t>
            </w:r>
          </w:p>
        </w:tc>
        <w:tc>
          <w:tcPr>
            <w:tcW w:w="1610" w:type="dxa"/>
          </w:tcPr>
          <w:p w14:paraId="3A81A90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1B3DF90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3266" w:type="dxa"/>
          </w:tcPr>
          <w:p w14:paraId="773A80F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71</w:t>
            </w:r>
          </w:p>
          <w:p w14:paraId="1A72F5A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9, 06:66 </w:t>
            </w:r>
          </w:p>
        </w:tc>
        <w:tc>
          <w:tcPr>
            <w:tcW w:w="8987" w:type="dxa"/>
          </w:tcPr>
          <w:p w14:paraId="4747B54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2:144</w:t>
            </w:r>
          </w:p>
        </w:tc>
      </w:tr>
      <w:tr w:rsidR="00E844C4" w:rsidRPr="00AB6088" w14:paraId="45BAA84A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8E3580D" w14:textId="7BE0FF4C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610" w:type="dxa"/>
          </w:tcPr>
          <w:p w14:paraId="34B5B00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392EFD6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3266" w:type="dxa"/>
          </w:tcPr>
          <w:p w14:paraId="1A4CBAD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60</w:t>
            </w:r>
          </w:p>
          <w:p w14:paraId="0CA9352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69, 06:93, 06:122, 06:124 </w:t>
            </w:r>
          </w:p>
        </w:tc>
        <w:tc>
          <w:tcPr>
            <w:tcW w:w="8987" w:type="dxa"/>
          </w:tcPr>
          <w:p w14:paraId="526911F4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7:427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8:138</w:t>
            </w:r>
          </w:p>
          <w:p w14:paraId="23E28FF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07:559, 07:571, 07:656, 07:914, 07:938</w:t>
            </w:r>
          </w:p>
        </w:tc>
      </w:tr>
      <w:tr w:rsidR="00E844C4" w:rsidRPr="00AB6088" w14:paraId="385668AC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4D6EE62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610" w:type="dxa"/>
          </w:tcPr>
          <w:p w14:paraId="6483F4B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3550563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3266" w:type="dxa"/>
          </w:tcPr>
          <w:p w14:paraId="6AD3B3C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74Q</w:t>
            </w:r>
          </w:p>
          <w:p w14:paraId="56A6032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20 </w:t>
            </w:r>
          </w:p>
        </w:tc>
        <w:tc>
          <w:tcPr>
            <w:tcW w:w="8987" w:type="dxa"/>
          </w:tcPr>
          <w:p w14:paraId="39D50CF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15:32Q</w:t>
            </w:r>
          </w:p>
          <w:p w14:paraId="3D60743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1:32:01-01:32:02, 02:56, 03:102, 03:263:01-03:263:02, 03:514, 04:180:01, 05:217, 07:81, 07:168, 07:450, 07:896, 08:123, 08:139, 12:50, 14:82, 14:92, 15:126, 16:98, 16:102, 16:110</w:t>
            </w:r>
          </w:p>
        </w:tc>
      </w:tr>
      <w:tr w:rsidR="00E844C4" w:rsidRPr="00AB6088" w14:paraId="6CE969E5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2"/>
        </w:trPr>
        <w:tc>
          <w:tcPr>
            <w:tcW w:w="936" w:type="dxa"/>
          </w:tcPr>
          <w:p w14:paraId="65FA6566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610" w:type="dxa"/>
          </w:tcPr>
          <w:p w14:paraId="5210EED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6EA89B4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235 bp </w:t>
            </w:r>
          </w:p>
          <w:p w14:paraId="555AE55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3266" w:type="dxa"/>
          </w:tcPr>
          <w:p w14:paraId="1EA42C5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34N</w:t>
            </w:r>
          </w:p>
          <w:p w14:paraId="1B46CC3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65, 06:93</w:t>
            </w:r>
          </w:p>
          <w:p w14:paraId="0615516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46N </w:t>
            </w:r>
          </w:p>
        </w:tc>
        <w:tc>
          <w:tcPr>
            <w:tcW w:w="8987" w:type="dxa"/>
          </w:tcPr>
          <w:p w14:paraId="7AE13DE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0FA99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7:571, 07:938</w:t>
            </w:r>
          </w:p>
          <w:p w14:paraId="29E90EC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2:150N</w:t>
            </w:r>
          </w:p>
        </w:tc>
      </w:tr>
      <w:tr w:rsidR="00E844C4" w:rsidRPr="00AB6088" w14:paraId="362C443A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1906276" w14:textId="4903CBCC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610" w:type="dxa"/>
          </w:tcPr>
          <w:p w14:paraId="2B1E34D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40DDEC2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  <w:p w14:paraId="6E342234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3266" w:type="dxa"/>
          </w:tcPr>
          <w:p w14:paraId="6670420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57</w:t>
            </w:r>
          </w:p>
          <w:p w14:paraId="7BA1012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87</w:t>
            </w:r>
          </w:p>
          <w:p w14:paraId="0051DB9D" w14:textId="656C21D5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58, 06:81 </w:t>
            </w:r>
          </w:p>
        </w:tc>
        <w:tc>
          <w:tcPr>
            <w:tcW w:w="8987" w:type="dxa"/>
          </w:tcPr>
          <w:p w14:paraId="5F62C15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A0265B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2:159, 02:161, 12:45, 12:166, 16:61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817, A*68:76:01-68:76:02</w:t>
            </w:r>
          </w:p>
          <w:p w14:paraId="1CEC740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02:37, 12:251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417</w:t>
            </w:r>
          </w:p>
        </w:tc>
      </w:tr>
      <w:tr w:rsidR="00E844C4" w:rsidRPr="00AB6088" w14:paraId="7854358B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B423F6F" w14:textId="628CA78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610" w:type="dxa"/>
          </w:tcPr>
          <w:p w14:paraId="1788616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660DDC0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266" w:type="dxa"/>
          </w:tcPr>
          <w:p w14:paraId="20BF4D8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48, 06:151 </w:t>
            </w:r>
          </w:p>
          <w:p w14:paraId="660D230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49N, 06:101, 06:304 </w:t>
            </w:r>
          </w:p>
        </w:tc>
        <w:tc>
          <w:tcPr>
            <w:tcW w:w="8987" w:type="dxa"/>
          </w:tcPr>
          <w:p w14:paraId="2106BE15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432</w:t>
            </w:r>
          </w:p>
          <w:p w14:paraId="1AB6F7FC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02:182, 04:94:01-04:94:02, 12:10:01-12:10:02, 18:03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27:01:01-15:27:03, B*15:109, B*15:327, B*15:344, B*15:398</w:t>
            </w:r>
          </w:p>
        </w:tc>
      </w:tr>
      <w:tr w:rsidR="00E844C4" w:rsidRPr="00AB6088" w14:paraId="41E317E4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196FBC6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color w:val="000000" w:themeColor="text1"/>
                <w:spacing w:val="-3"/>
                <w:sz w:val="18"/>
                <w:szCs w:val="18"/>
              </w:rPr>
              <w:t>38</w:t>
            </w:r>
          </w:p>
        </w:tc>
        <w:tc>
          <w:tcPr>
            <w:tcW w:w="1610" w:type="dxa"/>
          </w:tcPr>
          <w:p w14:paraId="2845B28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14DE7F1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C31455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225 bp </w:t>
            </w:r>
          </w:p>
          <w:p w14:paraId="3D8F2444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470 bp</w:t>
            </w:r>
          </w:p>
        </w:tc>
        <w:tc>
          <w:tcPr>
            <w:tcW w:w="3266" w:type="dxa"/>
          </w:tcPr>
          <w:p w14:paraId="3C60F2C4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70:01-06:70:02, *06:120, 06:132:01, 06:305 </w:t>
            </w:r>
          </w:p>
          <w:p w14:paraId="6E4E0E9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211:01:01N-06:211:01:02N</w:t>
            </w:r>
          </w:p>
          <w:p w14:paraId="439271F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73 </w:t>
            </w:r>
          </w:p>
        </w:tc>
        <w:tc>
          <w:tcPr>
            <w:tcW w:w="8987" w:type="dxa"/>
          </w:tcPr>
          <w:p w14:paraId="642B436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2:02:13, 02:02:29, 02:02:57, 07:562, 18:12</w:t>
            </w:r>
          </w:p>
          <w:p w14:paraId="6AC6DB54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9D915D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69EB718" w14:textId="6979039E" w:rsidR="00E844C4" w:rsidRPr="00AB6088" w:rsidRDefault="004F1E22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1204B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E844C4" w:rsidRPr="00AB6088">
              <w:rPr>
                <w:rFonts w:ascii="Arial" w:hAnsi="Arial" w:cs="Arial"/>
                <w:color w:val="000000"/>
                <w:sz w:val="18"/>
                <w:szCs w:val="18"/>
              </w:rPr>
              <w:t>01:200, 02:170, 03:171, 03:211:01, 04:144, 05:93, 08:20, 08:40, 12:109, 15:221</w:t>
            </w:r>
          </w:p>
        </w:tc>
      </w:tr>
      <w:tr w:rsidR="00E844C4" w:rsidRPr="00AB6088" w14:paraId="324C8833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0F570B1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610" w:type="dxa"/>
          </w:tcPr>
          <w:p w14:paraId="02F0FF2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727891B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3266" w:type="dxa"/>
          </w:tcPr>
          <w:p w14:paraId="308EED7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33</w:t>
            </w:r>
          </w:p>
          <w:p w14:paraId="76385C6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54, 06:220N </w:t>
            </w:r>
          </w:p>
        </w:tc>
        <w:tc>
          <w:tcPr>
            <w:tcW w:w="8987" w:type="dxa"/>
          </w:tcPr>
          <w:p w14:paraId="6B3D860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16:52</w:t>
            </w:r>
          </w:p>
        </w:tc>
      </w:tr>
      <w:tr w:rsidR="000F5F8C" w:rsidRPr="00AB6088" w14:paraId="49D6E68E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80080F5" w14:textId="657F0080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44</w:t>
            </w:r>
          </w:p>
        </w:tc>
        <w:tc>
          <w:tcPr>
            <w:tcW w:w="1610" w:type="dxa"/>
          </w:tcPr>
          <w:p w14:paraId="4660264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71A91B3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2C653B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3266" w:type="dxa"/>
          </w:tcPr>
          <w:p w14:paraId="445CA37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77</w:t>
            </w:r>
          </w:p>
          <w:p w14:paraId="30F7867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C9AE8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00 </w:t>
            </w:r>
          </w:p>
        </w:tc>
        <w:tc>
          <w:tcPr>
            <w:tcW w:w="8987" w:type="dxa"/>
          </w:tcPr>
          <w:p w14:paraId="7F390738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03:278, 03:504, 07:714, 07:724, 16:86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11:47, A*11:221, A*26:89, B*18:01:20, B*18:72:02, B*37:01:04, B*40:94, B*54:02</w:t>
            </w:r>
          </w:p>
        </w:tc>
      </w:tr>
      <w:tr w:rsidR="003C3A01" w:rsidRPr="00AB6088" w14:paraId="702AC629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3318EFF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610" w:type="dxa"/>
          </w:tcPr>
          <w:p w14:paraId="2F47C07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  <w:p w14:paraId="6EAFDB1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  <w:p w14:paraId="6B75DCB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3266" w:type="dxa"/>
          </w:tcPr>
          <w:p w14:paraId="06123B6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75N</w:t>
            </w:r>
          </w:p>
          <w:p w14:paraId="047E3C5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220N</w:t>
            </w:r>
          </w:p>
          <w:p w14:paraId="79DE49A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29 </w:t>
            </w:r>
          </w:p>
        </w:tc>
        <w:tc>
          <w:tcPr>
            <w:tcW w:w="8987" w:type="dxa"/>
          </w:tcPr>
          <w:p w14:paraId="5FBC2FE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87BA5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057A1E" w14:textId="00036076" w:rsidR="00E844C4" w:rsidRPr="00AB6088" w:rsidRDefault="000F5F8C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1204B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E844C4"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05:16, 05:85, 05:107, 05:241, 07:364, 08:12:01:01-08:12:01:02, </w:t>
            </w:r>
            <w:r w:rsidR="00E844C4"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4:32</w:t>
            </w:r>
          </w:p>
        </w:tc>
      </w:tr>
      <w:tr w:rsidR="003C3A01" w:rsidRPr="00AB6088" w14:paraId="0C75274C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400F700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610" w:type="dxa"/>
          </w:tcPr>
          <w:p w14:paraId="2410884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2947E38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3266" w:type="dxa"/>
          </w:tcPr>
          <w:p w14:paraId="15E879B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58</w:t>
            </w:r>
          </w:p>
          <w:p w14:paraId="1292FD3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75N</w:t>
            </w:r>
          </w:p>
        </w:tc>
        <w:tc>
          <w:tcPr>
            <w:tcW w:w="8987" w:type="dxa"/>
          </w:tcPr>
          <w:p w14:paraId="2C09BBC4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C3A01" w:rsidRPr="00AB6088" w14:paraId="700B7787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F1183F8" w14:textId="49BC418E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610" w:type="dxa"/>
          </w:tcPr>
          <w:p w14:paraId="6E00919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26DD44A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266" w:type="dxa"/>
          </w:tcPr>
          <w:p w14:paraId="3FF7B0C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91, 06:151 </w:t>
            </w:r>
          </w:p>
          <w:p w14:paraId="1C46359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47, 06:136, 06:142 </w:t>
            </w:r>
          </w:p>
        </w:tc>
        <w:tc>
          <w:tcPr>
            <w:tcW w:w="8987" w:type="dxa"/>
          </w:tcPr>
          <w:p w14:paraId="4C828D2A" w14:textId="409D73F4" w:rsidR="00E844C4" w:rsidRPr="00AB6088" w:rsidRDefault="0001204B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E844C4"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02:11, </w:t>
            </w:r>
            <w:r w:rsidR="00E844C4"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432</w:t>
            </w:r>
          </w:p>
          <w:p w14:paraId="476E5DA6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2:17, 02:77, 07:138, 07:940, 12:11, 12:118, 12:156, 14:16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32:01-15:32:02, B*15:299, B*15:583</w:t>
            </w:r>
          </w:p>
        </w:tc>
      </w:tr>
      <w:tr w:rsidR="003C3A01" w:rsidRPr="00AB6088" w14:paraId="3FB92BA0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1859E9D" w14:textId="562BB283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610" w:type="dxa"/>
          </w:tcPr>
          <w:p w14:paraId="1E22C2C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3696382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3266" w:type="dxa"/>
          </w:tcPr>
          <w:p w14:paraId="4D74E2D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6:90</w:t>
            </w:r>
          </w:p>
          <w:p w14:paraId="182E864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06:208N </w:t>
            </w:r>
          </w:p>
        </w:tc>
        <w:tc>
          <w:tcPr>
            <w:tcW w:w="8987" w:type="dxa"/>
          </w:tcPr>
          <w:p w14:paraId="4BE2328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08, 14:123, 16:28, 16:156</w:t>
            </w:r>
          </w:p>
        </w:tc>
      </w:tr>
      <w:tr w:rsidR="003C3A01" w:rsidRPr="00AB6088" w14:paraId="66FC13DA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600A1BF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1610" w:type="dxa"/>
          </w:tcPr>
          <w:p w14:paraId="3149E8B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  <w:p w14:paraId="71733E1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3266" w:type="dxa"/>
          </w:tcPr>
          <w:p w14:paraId="4AF31B9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211:01:01N-06:211:01:02N</w:t>
            </w:r>
          </w:p>
          <w:p w14:paraId="6B75BF6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11 </w:t>
            </w:r>
          </w:p>
        </w:tc>
        <w:tc>
          <w:tcPr>
            <w:tcW w:w="8987" w:type="dxa"/>
          </w:tcPr>
          <w:p w14:paraId="1F3BB21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7B65C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1:183, 03:354, 03:533, 03:561, 05:108</w:t>
            </w:r>
          </w:p>
        </w:tc>
      </w:tr>
      <w:bookmarkEnd w:id="1"/>
    </w:tbl>
    <w:p w14:paraId="1915788C" w14:textId="77777777" w:rsidR="005326E9" w:rsidRPr="00AB6088" w:rsidRDefault="005326E9" w:rsidP="005326E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</w:p>
    <w:p w14:paraId="58208C0D" w14:textId="73A9BBAA" w:rsidR="003F3F46" w:rsidRPr="00AB6088" w:rsidRDefault="003841CC" w:rsidP="003F3F46">
      <w:pPr>
        <w:ind w:right="-596" w:hanging="567"/>
        <w:jc w:val="both"/>
        <w:rPr>
          <w:rFonts w:ascii="Arial" w:hAnsi="Arial" w:cs="Arial"/>
          <w:color w:val="000000" w:themeColor="text1"/>
          <w:spacing w:val="-3"/>
          <w:sz w:val="18"/>
          <w:szCs w:val="18"/>
          <w:lang w:val="en-GB" w:eastAsia="sv-SE"/>
        </w:rPr>
      </w:pPr>
      <w:r w:rsidRPr="00AB6088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3F3F46" w:rsidRPr="00AB6088">
        <w:rPr>
          <w:rFonts w:ascii="Arial" w:hAnsi="Arial" w:cs="Arial"/>
          <w:color w:val="000000" w:themeColor="text1"/>
          <w:spacing w:val="-3"/>
          <w:sz w:val="18"/>
          <w:szCs w:val="18"/>
          <w:lang w:val="en-GB" w:eastAsia="sv-SE"/>
        </w:rPr>
        <w:t xml:space="preserve"> The HLA-C*06 primer set cannot separate </w:t>
      </w:r>
      <w:r w:rsidR="003F3F46" w:rsidRPr="00AB6088">
        <w:rPr>
          <w:rFonts w:ascii="Arial" w:hAnsi="Arial" w:cs="Arial"/>
          <w:color w:val="000000" w:themeColor="text1"/>
          <w:spacing w:val="-1"/>
          <w:sz w:val="18"/>
          <w:szCs w:val="18"/>
          <w:lang w:val="en-GB" w:eastAsia="sv-SE"/>
        </w:rPr>
        <w:t>the following alleles</w:t>
      </w:r>
      <w:r w:rsidR="003F3F46" w:rsidRPr="00AB6088">
        <w:rPr>
          <w:rFonts w:ascii="Arial" w:hAnsi="Arial" w:cs="Arial"/>
          <w:color w:val="000000" w:themeColor="text1"/>
          <w:spacing w:val="-3"/>
          <w:sz w:val="18"/>
          <w:szCs w:val="18"/>
          <w:lang w:val="en-GB" w:eastAsia="sv-SE"/>
        </w:rPr>
        <w:t>. These alleles can be distinguished by the HLA-C low resolution kit and/or HLA-C*04 high resolution kit.</w:t>
      </w:r>
    </w:p>
    <w:p w14:paraId="24CF535B" w14:textId="77777777" w:rsidR="003F3F46" w:rsidRPr="00AB6088" w:rsidRDefault="003F3F46" w:rsidP="003F3F46">
      <w:pPr>
        <w:ind w:right="-596" w:hanging="567"/>
        <w:jc w:val="both"/>
        <w:rPr>
          <w:rFonts w:ascii="Arial" w:hAnsi="Arial" w:cs="Arial"/>
          <w:color w:val="000000" w:themeColor="text1"/>
          <w:spacing w:val="-3"/>
          <w:sz w:val="18"/>
          <w:szCs w:val="18"/>
          <w:lang w:val="en-GB" w:eastAsia="sv-SE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119"/>
      </w:tblGrid>
      <w:tr w:rsidR="00F569DE" w:rsidRPr="00AB6088" w14:paraId="36158404" w14:textId="77777777" w:rsidTr="002B5B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411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32A9C5C9" w14:textId="77777777" w:rsidR="00F569DE" w:rsidRPr="00AB6088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</w:rPr>
            </w:pPr>
            <w:r w:rsidRPr="00AB6088">
              <w:rPr>
                <w:color w:val="000000" w:themeColor="text1"/>
                <w:spacing w:val="-3"/>
                <w:sz w:val="18"/>
                <w:szCs w:val="18"/>
              </w:rPr>
              <w:t>Alleles</w:t>
            </w:r>
          </w:p>
        </w:tc>
      </w:tr>
      <w:tr w:rsidR="00F569DE" w:rsidRPr="00AB6088" w14:paraId="4134F323" w14:textId="77777777" w:rsidTr="002B5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tcW w:w="4119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27658AE" w14:textId="77777777" w:rsidR="00F569DE" w:rsidRPr="00AB6088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</w:rPr>
            </w:pPr>
            <w:r w:rsidRPr="00AB6088">
              <w:rPr>
                <w:rFonts w:cs="Arial"/>
                <w:color w:val="000000" w:themeColor="text1"/>
                <w:spacing w:val="-1"/>
                <w:sz w:val="18"/>
                <w:szCs w:val="18"/>
              </w:rPr>
              <w:t>C*06:76:02, C*04:360</w:t>
            </w:r>
          </w:p>
        </w:tc>
      </w:tr>
      <w:tr w:rsidR="00F569DE" w:rsidRPr="00AB6088" w14:paraId="36E2A066" w14:textId="77777777" w:rsidTr="002B5B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65"/>
        </w:trPr>
        <w:tc>
          <w:tcPr>
            <w:tcW w:w="411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7605D28" w14:textId="0991CE06" w:rsidR="00F569DE" w:rsidRPr="00AB6088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AB6088">
              <w:rPr>
                <w:rFonts w:cs="Arial"/>
                <w:color w:val="000000" w:themeColor="text1"/>
                <w:spacing w:val="-1"/>
                <w:sz w:val="18"/>
                <w:szCs w:val="18"/>
              </w:rPr>
              <w:t>C*06:127:01-06:127:02, 06:264, C*04:220</w:t>
            </w:r>
          </w:p>
        </w:tc>
      </w:tr>
    </w:tbl>
    <w:p w14:paraId="26BDDB3C" w14:textId="77777777" w:rsidR="008F7E76" w:rsidRPr="00AB6088" w:rsidRDefault="008F7E76" w:rsidP="000C77BB">
      <w:pPr>
        <w:ind w:left="-567"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9AD84D8" w14:textId="77777777" w:rsidR="003841CC" w:rsidRPr="00AB6088" w:rsidRDefault="003841CC" w:rsidP="000C77BB">
      <w:pPr>
        <w:ind w:left="-567" w:right="-596"/>
        <w:jc w:val="both"/>
        <w:rPr>
          <w:rFonts w:ascii="Arial" w:hAnsi="Arial" w:cs="Arial"/>
          <w:sz w:val="18"/>
          <w:szCs w:val="18"/>
        </w:rPr>
      </w:pPr>
      <w:r w:rsidRPr="00AB6088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AB6088">
        <w:rPr>
          <w:rFonts w:ascii="Arial" w:hAnsi="Arial" w:cs="Arial"/>
          <w:spacing w:val="-3"/>
          <w:sz w:val="18"/>
          <w:szCs w:val="18"/>
        </w:rPr>
        <w:t>The follo</w:t>
      </w:r>
      <w:r w:rsidR="00E64755" w:rsidRPr="00AB6088">
        <w:rPr>
          <w:rFonts w:ascii="Arial" w:hAnsi="Arial" w:cs="Arial"/>
          <w:spacing w:val="-3"/>
          <w:sz w:val="18"/>
          <w:szCs w:val="18"/>
        </w:rPr>
        <w:t>w</w:t>
      </w:r>
      <w:r w:rsidRPr="00AB6088">
        <w:rPr>
          <w:rFonts w:ascii="Arial" w:hAnsi="Arial" w:cs="Arial"/>
          <w:spacing w:val="-3"/>
          <w:sz w:val="18"/>
          <w:szCs w:val="18"/>
        </w:rPr>
        <w:t xml:space="preserve">ing HLA-C*06 alleles </w:t>
      </w:r>
      <w:r w:rsidRPr="00AB6088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0CE3EF8" w14:textId="77777777" w:rsidR="00915CE8" w:rsidRPr="00AB6088" w:rsidRDefault="00915CE8" w:rsidP="003841CC">
      <w:pPr>
        <w:ind w:left="142"/>
        <w:jc w:val="both"/>
        <w:rPr>
          <w:rFonts w:ascii="Arial" w:hAnsi="Arial" w:cs="Arial"/>
          <w:sz w:val="18"/>
          <w:szCs w:val="18"/>
        </w:rPr>
      </w:pPr>
    </w:p>
    <w:tbl>
      <w:tblPr>
        <w:tblpPr w:leftFromText="141" w:rightFromText="141" w:vertAnchor="text" w:tblpY="1"/>
        <w:tblOverlap w:val="never"/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985"/>
        <w:gridCol w:w="1134"/>
        <w:gridCol w:w="2943"/>
        <w:gridCol w:w="1417"/>
      </w:tblGrid>
      <w:tr w:rsidR="00F569DE" w:rsidRPr="00AB6088" w14:paraId="0C444B8D" w14:textId="77777777" w:rsidTr="002B5BAA">
        <w:trPr>
          <w:trHeight w:val="314"/>
        </w:trPr>
        <w:tc>
          <w:tcPr>
            <w:tcW w:w="1985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76CBABE7" w14:textId="77777777" w:rsidR="00F569DE" w:rsidRPr="00AB6088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134" w:type="dxa"/>
            <w:tcBorders>
              <w:top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E8EB998" w14:textId="77777777" w:rsidR="00F569DE" w:rsidRPr="00AB6088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single" w:sz="6" w:space="0" w:color="A6A6A6"/>
            </w:tcBorders>
            <w:shd w:val="clear" w:color="auto" w:fill="FFFFFF"/>
          </w:tcPr>
          <w:p w14:paraId="44730603" w14:textId="77777777" w:rsidR="00F569DE" w:rsidRPr="00AB6088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0BBA7C6E" w14:textId="77777777" w:rsidR="00F569DE" w:rsidRPr="00AB6088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F569DE" w:rsidRPr="00AB6088" w14:paraId="78324C72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3130D8E" w14:textId="77777777" w:rsidR="00F569DE" w:rsidRPr="00AB6088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07, 06:33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7CFBD64D" w14:textId="77777777" w:rsidR="00F569DE" w:rsidRPr="00AB6088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7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64594061" w14:textId="77777777" w:rsidR="00F569DE" w:rsidRPr="00AB6088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49N, 06:148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F07C58B" w14:textId="77777777" w:rsidR="00F569DE" w:rsidRPr="00AB6088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37</w:t>
            </w:r>
          </w:p>
        </w:tc>
      </w:tr>
      <w:tr w:rsidR="00F569DE" w:rsidRPr="00AB6088" w14:paraId="6E0BCC86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3CABA148" w14:textId="77777777" w:rsidR="00F569DE" w:rsidRPr="00AB6088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15, 06:116N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1F572857" w14:textId="77777777" w:rsidR="00F569DE" w:rsidRPr="00AB6088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15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6DB35BA2" w14:textId="77777777" w:rsidR="00F569DE" w:rsidRPr="00AB6088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54, 06:133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14CF4160" w14:textId="77777777" w:rsidR="00F569DE" w:rsidRPr="00AB6088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40</w:t>
            </w:r>
          </w:p>
        </w:tc>
      </w:tr>
      <w:tr w:rsidR="007406A9" w:rsidRPr="00AB6088" w14:paraId="23E3885F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55B229EA" w14:textId="6653BC18" w:rsidR="007406A9" w:rsidRPr="00AB6088" w:rsidRDefault="007406A9" w:rsidP="007406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20, 06:74Q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2EFECBF4" w14:textId="3563E18D" w:rsidR="007406A9" w:rsidRPr="00AB6088" w:rsidRDefault="007406A9" w:rsidP="007406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34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7FE3103A" w14:textId="77777777" w:rsidR="007406A9" w:rsidRPr="00AB6088" w:rsidRDefault="007406A9" w:rsidP="007406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57, 06:58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4F270F0" w14:textId="77777777" w:rsidR="007406A9" w:rsidRPr="00AB6088" w:rsidRDefault="007406A9" w:rsidP="007406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</w:tr>
      <w:tr w:rsidR="007406A9" w:rsidRPr="00AB6088" w14:paraId="48E99335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6AF36E8A" w14:textId="53D0A93A" w:rsidR="007406A9" w:rsidRPr="00AB6088" w:rsidRDefault="007406A9" w:rsidP="007406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25, 06:36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17E48FA8" w14:textId="06F8E918" w:rsidR="007406A9" w:rsidRPr="00AB6088" w:rsidRDefault="007406A9" w:rsidP="007406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3667ECAF" w14:textId="77777777" w:rsidR="007406A9" w:rsidRPr="00AB6088" w:rsidRDefault="007406A9" w:rsidP="007406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66, 06:71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4BEFC872" w14:textId="77777777" w:rsidR="007406A9" w:rsidRPr="00AB6088" w:rsidRDefault="007406A9" w:rsidP="007406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32</w:t>
            </w:r>
          </w:p>
        </w:tc>
      </w:tr>
      <w:tr w:rsidR="007406A9" w:rsidRPr="00AB6088" w14:paraId="724C9B3B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43C13145" w14:textId="1612FB17" w:rsidR="007406A9" w:rsidRPr="00AB6088" w:rsidRDefault="007406A9" w:rsidP="007406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27, 06:29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658BF5D0" w14:textId="71374BC3" w:rsidR="007406A9" w:rsidRPr="00AB6088" w:rsidRDefault="007406A9" w:rsidP="007406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20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45620CEC" w14:textId="77777777" w:rsidR="007406A9" w:rsidRPr="00AB6088" w:rsidRDefault="007406A9" w:rsidP="007406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70:01-06:70:02, 06:73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5D9683D6" w14:textId="77777777" w:rsidR="007406A9" w:rsidRPr="00AB6088" w:rsidRDefault="007406A9" w:rsidP="007406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38</w:t>
            </w:r>
          </w:p>
        </w:tc>
      </w:tr>
    </w:tbl>
    <w:p w14:paraId="19EDA2E4" w14:textId="75E71637" w:rsidR="003841CC" w:rsidRPr="00AB6088" w:rsidRDefault="00882E2E" w:rsidP="000C77BB">
      <w:pPr>
        <w:ind w:left="-567" w:right="-143"/>
        <w:jc w:val="both"/>
        <w:rPr>
          <w:rFonts w:ascii="Arial" w:hAnsi="Arial" w:cs="Arial"/>
          <w:spacing w:val="-3"/>
          <w:sz w:val="18"/>
          <w:szCs w:val="18"/>
        </w:rPr>
      </w:pPr>
      <w:r w:rsidRPr="00AB6088">
        <w:rPr>
          <w:rFonts w:ascii="Arial" w:hAnsi="Arial" w:cs="Arial"/>
          <w:spacing w:val="-3"/>
          <w:sz w:val="18"/>
          <w:szCs w:val="18"/>
        </w:rPr>
        <w:br w:type="textWrapping" w:clear="all"/>
      </w:r>
    </w:p>
    <w:p w14:paraId="2338790D" w14:textId="4888AAC9" w:rsidR="00CE1D23" w:rsidRPr="00AB6088" w:rsidRDefault="00CE1D23" w:rsidP="000C77BB">
      <w:pPr>
        <w:ind w:left="-567"/>
        <w:jc w:val="both"/>
        <w:rPr>
          <w:rFonts w:ascii="Arial" w:hAnsi="Arial" w:cs="Arial"/>
          <w:sz w:val="18"/>
          <w:szCs w:val="18"/>
        </w:rPr>
      </w:pPr>
      <w:r w:rsidRPr="00AB6088">
        <w:rPr>
          <w:rFonts w:ascii="Arial" w:hAnsi="Arial" w:cs="Arial"/>
          <w:sz w:val="18"/>
          <w:szCs w:val="18"/>
          <w:u w:val="single"/>
        </w:rPr>
        <w:t>Abbreviations</w:t>
      </w:r>
    </w:p>
    <w:p w14:paraId="4C8EBE39" w14:textId="0D714F91" w:rsidR="0027120F" w:rsidRPr="00AB6088" w:rsidRDefault="00E64755" w:rsidP="000C77BB">
      <w:pPr>
        <w:ind w:left="-567"/>
        <w:jc w:val="both"/>
        <w:rPr>
          <w:rFonts w:ascii="Arial" w:hAnsi="Arial" w:cs="Arial"/>
          <w:spacing w:val="-3"/>
          <w:sz w:val="18"/>
          <w:szCs w:val="18"/>
        </w:rPr>
      </w:pPr>
      <w:r w:rsidRPr="00AB6088">
        <w:rPr>
          <w:rFonts w:ascii="Arial" w:hAnsi="Arial" w:cs="Arial"/>
          <w:sz w:val="18"/>
          <w:szCs w:val="18"/>
        </w:rPr>
        <w:t>w</w:t>
      </w:r>
      <w:r w:rsidR="0083081B">
        <w:rPr>
          <w:rFonts w:ascii="Arial" w:hAnsi="Arial" w:cs="Arial"/>
          <w:sz w:val="18"/>
          <w:szCs w:val="18"/>
        </w:rPr>
        <w:t>:</w:t>
      </w:r>
      <w:r w:rsidR="0027120F" w:rsidRPr="00AB6088">
        <w:rPr>
          <w:rFonts w:ascii="Arial" w:hAnsi="Arial" w:cs="Arial"/>
          <w:sz w:val="18"/>
          <w:szCs w:val="18"/>
        </w:rPr>
        <w:t xml:space="preserve"> may be </w:t>
      </w:r>
      <w:r w:rsidRPr="00AB6088">
        <w:rPr>
          <w:rFonts w:ascii="Arial" w:hAnsi="Arial" w:cs="Arial"/>
          <w:sz w:val="18"/>
          <w:szCs w:val="18"/>
        </w:rPr>
        <w:t>w</w:t>
      </w:r>
      <w:r w:rsidR="0027120F" w:rsidRPr="00AB6088">
        <w:rPr>
          <w:rFonts w:ascii="Arial" w:hAnsi="Arial" w:cs="Arial"/>
          <w:sz w:val="18"/>
          <w:szCs w:val="18"/>
        </w:rPr>
        <w:t>eakly amplified.</w:t>
      </w:r>
    </w:p>
    <w:p w14:paraId="61ED9C43" w14:textId="1B05C1B5" w:rsidR="002B5513" w:rsidRDefault="0027120F" w:rsidP="0083081B">
      <w:pPr>
        <w:ind w:left="-567" w:right="-1"/>
        <w:jc w:val="both"/>
        <w:rPr>
          <w:rFonts w:ascii="Arial" w:hAnsi="Arial" w:cs="Arial"/>
          <w:sz w:val="18"/>
          <w:szCs w:val="18"/>
        </w:rPr>
      </w:pPr>
      <w:proofErr w:type="gramStart"/>
      <w:r w:rsidRPr="00AB6088">
        <w:rPr>
          <w:rFonts w:ascii="Arial" w:hAnsi="Arial" w:cs="Arial"/>
          <w:sz w:val="18"/>
          <w:szCs w:val="18"/>
        </w:rPr>
        <w:t>?</w:t>
      </w:r>
      <w:r w:rsidR="0083081B">
        <w:rPr>
          <w:rFonts w:ascii="Arial" w:hAnsi="Arial" w:cs="Arial"/>
          <w:sz w:val="18"/>
          <w:szCs w:val="18"/>
        </w:rPr>
        <w:t>:</w:t>
      </w:r>
      <w:proofErr w:type="gramEnd"/>
      <w:r w:rsidRPr="00AB6088">
        <w:rPr>
          <w:rFonts w:ascii="Arial" w:hAnsi="Arial" w:cs="Arial"/>
          <w:sz w:val="18"/>
          <w:szCs w:val="18"/>
        </w:rPr>
        <w:t xml:space="preserve"> nucleotide sequence information not available for the primer matching sequence.</w:t>
      </w:r>
    </w:p>
    <w:p w14:paraId="5881D2B3" w14:textId="77777777" w:rsidR="007406A9" w:rsidRDefault="007406A9" w:rsidP="007406A9">
      <w:pPr>
        <w:tabs>
          <w:tab w:val="left" w:pos="142"/>
          <w:tab w:val="left" w:pos="1290"/>
        </w:tabs>
        <w:ind w:left="142" w:right="113" w:hanging="142"/>
        <w:rPr>
          <w:rFonts w:ascii="Arial" w:hAnsi="Arial" w:cs="Arial"/>
          <w:sz w:val="18"/>
          <w:szCs w:val="18"/>
        </w:rPr>
      </w:pPr>
    </w:p>
    <w:p w14:paraId="645EA30C" w14:textId="77777777" w:rsidR="007406A9" w:rsidRDefault="007406A9" w:rsidP="007406A9">
      <w:pPr>
        <w:tabs>
          <w:tab w:val="left" w:pos="142"/>
          <w:tab w:val="left" w:pos="1290"/>
        </w:tabs>
        <w:ind w:left="142" w:right="113" w:hanging="142"/>
        <w:rPr>
          <w:rFonts w:ascii="Arial" w:hAnsi="Arial" w:cs="Arial"/>
          <w:sz w:val="18"/>
          <w:szCs w:val="18"/>
        </w:rPr>
      </w:pPr>
    </w:p>
    <w:p w14:paraId="5AEEB5ED" w14:textId="077D136B" w:rsidR="007406A9" w:rsidRPr="009C5F0F" w:rsidRDefault="007406A9" w:rsidP="007406A9">
      <w:pPr>
        <w:tabs>
          <w:tab w:val="left" w:pos="142"/>
          <w:tab w:val="left" w:pos="1290"/>
        </w:tabs>
        <w:ind w:left="142" w:right="113" w:hanging="709"/>
        <w:rPr>
          <w:rFonts w:ascii="Arial" w:hAnsi="Arial" w:cs="Arial"/>
          <w:sz w:val="18"/>
          <w:szCs w:val="18"/>
        </w:rPr>
      </w:pPr>
      <w:r w:rsidRPr="009C5F0F">
        <w:rPr>
          <w:rFonts w:ascii="Arial" w:hAnsi="Arial" w:cs="Arial"/>
          <w:sz w:val="18"/>
          <w:szCs w:val="18"/>
        </w:rPr>
        <w:t>Changes in revision R02 compared to R01:</w:t>
      </w:r>
    </w:p>
    <w:p w14:paraId="12C63C76" w14:textId="77777777" w:rsidR="007406A9" w:rsidRPr="00373CF3" w:rsidRDefault="007406A9" w:rsidP="007406A9">
      <w:pPr>
        <w:tabs>
          <w:tab w:val="left" w:pos="142"/>
          <w:tab w:val="left" w:pos="1290"/>
        </w:tabs>
        <w:ind w:left="142" w:right="113" w:hanging="709"/>
        <w:rPr>
          <w:rFonts w:ascii="Arial" w:hAnsi="Arial" w:cs="Arial"/>
          <w:sz w:val="18"/>
          <w:szCs w:val="18"/>
        </w:rPr>
      </w:pPr>
      <w:r w:rsidRPr="009C5F0F">
        <w:rPr>
          <w:rFonts w:ascii="Arial" w:hAnsi="Arial" w:cs="Arial"/>
          <w:sz w:val="18"/>
          <w:szCs w:val="18"/>
        </w:rPr>
        <w:t>1. Primer mix 16 does not amplify the C*06:16N allele. The correction has been implemented in the Specificity and Interpretation tables.</w:t>
      </w:r>
    </w:p>
    <w:p w14:paraId="46E5049C" w14:textId="77777777" w:rsidR="007406A9" w:rsidRPr="00AB6088" w:rsidRDefault="007406A9" w:rsidP="0083081B">
      <w:pPr>
        <w:ind w:left="-567" w:right="-1"/>
        <w:jc w:val="both"/>
        <w:rPr>
          <w:rFonts w:ascii="Arial" w:hAnsi="Arial" w:cs="Arial"/>
          <w:sz w:val="18"/>
          <w:szCs w:val="18"/>
        </w:rPr>
      </w:pPr>
    </w:p>
    <w:sectPr w:rsidR="007406A9" w:rsidRPr="00AB6088" w:rsidSect="000627FE">
      <w:pgSz w:w="16840" w:h="11907" w:orient="landscape" w:code="9"/>
      <w:pgMar w:top="851" w:right="1701" w:bottom="850" w:left="1701" w:header="584" w:footer="4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51399" w14:textId="77777777" w:rsidR="00E27E9C" w:rsidRDefault="00E27E9C">
      <w:r>
        <w:separator/>
      </w:r>
    </w:p>
  </w:endnote>
  <w:endnote w:type="continuationSeparator" w:id="0">
    <w:p w14:paraId="6BD33D00" w14:textId="77777777" w:rsidR="00E27E9C" w:rsidRDefault="00E27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EB2639" w14:textId="6B8A118C" w:rsidR="0083081B" w:rsidRDefault="0083081B" w:rsidP="00347B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1C06ADF" w14:textId="34DF9886" w:rsidR="00347B1E" w:rsidRPr="00834CB9" w:rsidRDefault="00347B1E" w:rsidP="00347B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3DD0BA0A" w14:textId="77777777" w:rsidR="00347B1E" w:rsidRPr="00393C78" w:rsidRDefault="00347B1E" w:rsidP="00347B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B7DE0FC" w14:textId="1FBB8F8C" w:rsidR="00347B1E" w:rsidRPr="00F75802" w:rsidRDefault="00347B1E" w:rsidP="00347B1E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7406A9">
      <w:rPr>
        <w:rFonts w:ascii="Arial" w:hAnsi="Arial" w:cs="Arial"/>
        <w:sz w:val="16"/>
        <w:szCs w:val="16"/>
      </w:rPr>
      <w:t>November</w:t>
    </w:r>
    <w:r w:rsidRPr="00351FF9">
      <w:rPr>
        <w:rFonts w:ascii="Arial" w:hAnsi="Arial" w:cs="Arial"/>
        <w:sz w:val="16"/>
        <w:szCs w:val="16"/>
      </w:rPr>
      <w:t xml:space="preserve"> 2021</w:t>
    </w:r>
    <w:r w:rsidRPr="00834CB9">
      <w:rPr>
        <w:rFonts w:ascii="Arial" w:hAnsi="Arial" w:cs="Arial"/>
        <w:sz w:val="16"/>
        <w:szCs w:val="16"/>
      </w:rPr>
      <w:t>, Rev. No:</w:t>
    </w:r>
    <w:r>
      <w:rPr>
        <w:rFonts w:ascii="Arial" w:hAnsi="Arial" w:cs="Arial"/>
        <w:sz w:val="16"/>
        <w:szCs w:val="16"/>
      </w:rPr>
      <w:t>0</w:t>
    </w:r>
    <w:r w:rsidR="007406A9">
      <w:rPr>
        <w:rFonts w:ascii="Arial" w:hAnsi="Arial" w:cs="Arial"/>
        <w:sz w:val="16"/>
        <w:szCs w:val="16"/>
      </w:rPr>
      <w:t>1</w:t>
    </w:r>
  </w:p>
  <w:p w14:paraId="2D9DFDB0" w14:textId="772CE4BB" w:rsidR="00E27E9C" w:rsidRPr="00A6082E" w:rsidRDefault="00E27E9C" w:rsidP="002C31D3">
    <w:pPr>
      <w:pStyle w:val="Footer"/>
    </w:pP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E58FAB" w14:textId="2782C9A3" w:rsidR="00C71181" w:rsidRDefault="00C71181" w:rsidP="00351FF9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525D0567" w14:textId="0739BBC8" w:rsidR="00351FF9" w:rsidRPr="00834CB9" w:rsidRDefault="00351FF9" w:rsidP="00351FF9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5A52A5E" w14:textId="77777777" w:rsidR="00351FF9" w:rsidRPr="00393C78" w:rsidRDefault="00351FF9" w:rsidP="00351FF9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C572BD8" w14:textId="77E04374" w:rsidR="00351FF9" w:rsidRPr="00F75802" w:rsidRDefault="00351FF9" w:rsidP="00351FF9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7406A9">
      <w:rPr>
        <w:rFonts w:ascii="Arial" w:hAnsi="Arial" w:cs="Arial"/>
        <w:sz w:val="16"/>
        <w:szCs w:val="16"/>
      </w:rPr>
      <w:t>November</w:t>
    </w:r>
    <w:r w:rsidRPr="00351FF9">
      <w:rPr>
        <w:rFonts w:ascii="Arial" w:hAnsi="Arial" w:cs="Arial"/>
        <w:sz w:val="16"/>
        <w:szCs w:val="16"/>
      </w:rPr>
      <w:t xml:space="preserve"> 2021</w:t>
    </w:r>
    <w:r w:rsidRPr="00834CB9">
      <w:rPr>
        <w:rFonts w:ascii="Arial" w:hAnsi="Arial" w:cs="Arial"/>
        <w:sz w:val="16"/>
        <w:szCs w:val="16"/>
      </w:rPr>
      <w:t>, Rev. No:</w:t>
    </w:r>
    <w:r>
      <w:rPr>
        <w:rFonts w:ascii="Arial" w:hAnsi="Arial" w:cs="Arial"/>
        <w:sz w:val="16"/>
        <w:szCs w:val="16"/>
      </w:rPr>
      <w:t>0</w:t>
    </w:r>
    <w:r w:rsidR="007406A9">
      <w:rPr>
        <w:rFonts w:ascii="Arial" w:hAnsi="Arial" w:cs="Arial"/>
        <w:sz w:val="16"/>
        <w:szCs w:val="16"/>
      </w:rPr>
      <w:t>1</w:t>
    </w:r>
  </w:p>
  <w:p w14:paraId="1B82B350" w14:textId="77777777" w:rsidR="00E27E9C" w:rsidRPr="00471F00" w:rsidRDefault="00E27E9C" w:rsidP="00471F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DFA5EA" w14:textId="77777777" w:rsidR="00E27E9C" w:rsidRDefault="00E27E9C">
      <w:r>
        <w:separator/>
      </w:r>
    </w:p>
  </w:footnote>
  <w:footnote w:type="continuationSeparator" w:id="0">
    <w:p w14:paraId="63AD5FB3" w14:textId="77777777" w:rsidR="00E27E9C" w:rsidRDefault="00E27E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00205" w14:textId="77777777" w:rsidR="00E27E9C" w:rsidRDefault="00E27E9C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BA7826" w14:textId="77777777" w:rsidR="00E27E9C" w:rsidRDefault="00E27E9C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1C0F2" w14:textId="658D7634" w:rsidR="004F706F" w:rsidRDefault="004F706F" w:rsidP="004F706F">
    <w:pPr>
      <w:ind w:left="2160" w:firstLine="720"/>
      <w:rPr>
        <w:rFonts w:ascii="Arial" w:hAnsi="Arial"/>
        <w:b/>
        <w:sz w:val="20"/>
        <w:szCs w:val="20"/>
      </w:rPr>
    </w:pPr>
    <w:r w:rsidRPr="00FB5A5C">
      <w:rPr>
        <w:rFonts w:ascii="Arial" w:hAnsi="Arial"/>
        <w:b/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4E816059" wp14:editId="5C469805">
          <wp:simplePos x="0" y="0"/>
          <wp:positionH relativeFrom="margin">
            <wp:posOffset>-215265</wp:posOffset>
          </wp:positionH>
          <wp:positionV relativeFrom="paragraph">
            <wp:posOffset>54610</wp:posOffset>
          </wp:positionV>
          <wp:extent cx="1524762" cy="209550"/>
          <wp:effectExtent l="0" t="0" r="0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762" cy="209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93994">
      <w:rPr>
        <w:rFonts w:ascii="Arial" w:hAnsi="Arial"/>
        <w:b/>
        <w:sz w:val="20"/>
        <w:szCs w:val="20"/>
      </w:rPr>
      <w:t xml:space="preserve">       </w:t>
    </w:r>
    <w:r>
      <w:rPr>
        <w:rFonts w:ascii="Arial" w:hAnsi="Arial"/>
        <w:b/>
        <w:sz w:val="20"/>
        <w:szCs w:val="20"/>
      </w:rPr>
      <w:t>Gel Documentation Form and Worksheet</w:t>
    </w:r>
    <w:r w:rsidRPr="004F706F">
      <w:rPr>
        <w:rFonts w:ascii="Arial" w:hAnsi="Arial"/>
        <w:b/>
        <w:sz w:val="20"/>
        <w:szCs w:val="20"/>
      </w:rPr>
      <w:t xml:space="preserve">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36ED2A98" w14:textId="77777777" w:rsidR="004F706F" w:rsidRPr="004F706F" w:rsidRDefault="004F706F" w:rsidP="004F706F">
    <w:pPr>
      <w:ind w:left="2160" w:firstLine="720"/>
      <w:rPr>
        <w:rFonts w:ascii="Arial" w:hAnsi="Arial" w:cs="Arial"/>
        <w:b/>
        <w:sz w:val="20"/>
        <w:szCs w:val="20"/>
      </w:rPr>
    </w:pPr>
  </w:p>
  <w:p w14:paraId="3BD9767A" w14:textId="51E769C1" w:rsidR="004F706F" w:rsidRDefault="00393994" w:rsidP="00393994">
    <w:pPr>
      <w:pStyle w:val="Header"/>
      <w:tabs>
        <w:tab w:val="left" w:pos="3402"/>
        <w:tab w:val="left" w:pos="3686"/>
        <w:tab w:val="left" w:pos="4395"/>
        <w:tab w:val="left" w:pos="4820"/>
        <w:tab w:val="left" w:pos="5245"/>
        <w:tab w:val="right" w:pos="9781"/>
      </w:tabs>
      <w:ind w:left="-142" w:right="-143" w:firstLine="142"/>
      <w:jc w:val="center"/>
      <w:rPr>
        <w:rFonts w:ascii="Arial" w:hAnsi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         </w:t>
    </w:r>
    <w:r w:rsidR="00E27E9C" w:rsidRPr="004F706F">
      <w:rPr>
        <w:rFonts w:ascii="Arial" w:hAnsi="Arial" w:cs="Arial"/>
        <w:b/>
        <w:sz w:val="20"/>
        <w:szCs w:val="20"/>
      </w:rPr>
      <w:t>HLA-C*06</w:t>
    </w:r>
    <w:r w:rsidR="004F706F">
      <w:rPr>
        <w:rFonts w:ascii="Arial" w:hAnsi="Arial" w:cs="Arial"/>
        <w:b/>
        <w:sz w:val="20"/>
        <w:szCs w:val="20"/>
      </w:rPr>
      <w:t xml:space="preserve">                       </w:t>
    </w:r>
    <w:r w:rsidR="004F706F" w:rsidRPr="00F94550">
      <w:rPr>
        <w:rFonts w:ascii="Arial" w:hAnsi="Arial"/>
        <w:sz w:val="20"/>
        <w:szCs w:val="20"/>
      </w:rPr>
      <w:t xml:space="preserve">Visit </w:t>
    </w:r>
    <w:r w:rsidR="004F706F" w:rsidRPr="00F94550">
      <w:rPr>
        <w:rStyle w:val="Hyperlink"/>
        <w:rFonts w:ascii="Arial" w:hAnsi="Arial" w:cs="Arial"/>
        <w:sz w:val="20"/>
        <w:szCs w:val="20"/>
      </w:rPr>
      <w:t>https://labproducts.caredx.com</w:t>
    </w:r>
    <w:r w:rsidR="004F706F" w:rsidRPr="00F94550">
      <w:rPr>
        <w:rFonts w:ascii="Arial" w:hAnsi="Arial" w:cs="Arial"/>
        <w:sz w:val="20"/>
        <w:szCs w:val="20"/>
      </w:rPr>
      <w:t xml:space="preserve"> for</w:t>
    </w:r>
  </w:p>
  <w:p w14:paraId="065D846A" w14:textId="1A3BDC54" w:rsidR="00E27E9C" w:rsidRPr="004F706F" w:rsidRDefault="00393994" w:rsidP="00393994">
    <w:pPr>
      <w:pStyle w:val="Header"/>
      <w:tabs>
        <w:tab w:val="left" w:pos="3402"/>
        <w:tab w:val="left" w:pos="3686"/>
        <w:tab w:val="left" w:pos="4395"/>
        <w:tab w:val="left" w:pos="5082"/>
        <w:tab w:val="left" w:pos="5670"/>
        <w:tab w:val="right" w:pos="9781"/>
      </w:tabs>
      <w:ind w:left="-142" w:right="-143" w:firstLine="142"/>
      <w:jc w:val="center"/>
      <w:rPr>
        <w:rFonts w:ascii="Arial" w:hAnsi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</w:t>
    </w:r>
    <w:r w:rsidR="004F706F" w:rsidRPr="004F706F">
      <w:rPr>
        <w:rFonts w:ascii="Arial" w:hAnsi="Arial" w:cs="Arial"/>
        <w:b/>
        <w:sz w:val="20"/>
        <w:szCs w:val="20"/>
      </w:rPr>
      <w:t>101.614-12/12u</w:t>
    </w:r>
    <w:r w:rsidR="004F706F">
      <w:rPr>
        <w:rFonts w:ascii="Arial" w:hAnsi="Arial" w:cs="Arial"/>
        <w:b/>
        <w:sz w:val="20"/>
        <w:szCs w:val="20"/>
      </w:rPr>
      <w:t xml:space="preserve">                  </w:t>
    </w:r>
    <w:r w:rsidR="004F706F">
      <w:rPr>
        <w:rFonts w:ascii="Arial" w:hAnsi="Arial" w:cs="Arial"/>
        <w:b/>
        <w:sz w:val="20"/>
        <w:szCs w:val="20"/>
      </w:rPr>
      <w:tab/>
      <w:t xml:space="preserve"> </w:t>
    </w:r>
    <w:r w:rsidR="004F706F">
      <w:rPr>
        <w:rFonts w:ascii="Arial" w:hAnsi="Arial"/>
        <w:sz w:val="20"/>
        <w:szCs w:val="20"/>
      </w:rPr>
      <w:t>“</w:t>
    </w:r>
    <w:r w:rsidR="004F706F" w:rsidRPr="00F94550">
      <w:rPr>
        <w:rFonts w:ascii="Arial" w:hAnsi="Arial"/>
        <w:b/>
        <w:sz w:val="20"/>
        <w:szCs w:val="20"/>
      </w:rPr>
      <w:t>Instructions for Use</w:t>
    </w:r>
    <w:r w:rsidR="004F706F">
      <w:rPr>
        <w:rFonts w:ascii="Arial" w:hAnsi="Arial"/>
        <w:b/>
        <w:sz w:val="20"/>
        <w:szCs w:val="20"/>
      </w:rPr>
      <w:t>”</w:t>
    </w:r>
    <w:r w:rsidR="004F706F" w:rsidRPr="00F94550">
      <w:rPr>
        <w:rFonts w:ascii="Arial" w:hAnsi="Arial"/>
        <w:b/>
        <w:sz w:val="20"/>
        <w:szCs w:val="20"/>
      </w:rPr>
      <w:t xml:space="preserve"> (IFU)</w:t>
    </w:r>
  </w:p>
  <w:p w14:paraId="3845BDB6" w14:textId="0D9EDFE8" w:rsidR="00E27E9C" w:rsidRPr="004F706F" w:rsidRDefault="004F706F" w:rsidP="00393994">
    <w:pPr>
      <w:pStyle w:val="Header"/>
      <w:tabs>
        <w:tab w:val="clear" w:pos="4536"/>
        <w:tab w:val="clear" w:pos="9072"/>
        <w:tab w:val="left" w:pos="9639"/>
        <w:tab w:val="right" w:pos="10206"/>
      </w:tabs>
      <w:ind w:left="-142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>1N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0AF1B" w14:textId="77777777" w:rsidR="00E27E9C" w:rsidRDefault="00E27E9C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FA97AB" w14:textId="77777777" w:rsidR="00E27E9C" w:rsidRDefault="00E27E9C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BDA4CD6"/>
    <w:multiLevelType w:val="hybridMultilevel"/>
    <w:tmpl w:val="AAB6A694"/>
    <w:lvl w:ilvl="0" w:tplc="02443A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86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cxNTcwMjA2NDdT0lEKTi0uzszPAykwqgUA4/UaISwAAAA="/>
  </w:docVars>
  <w:rsids>
    <w:rsidRoot w:val="001010A3"/>
    <w:rsid w:val="00001DAD"/>
    <w:rsid w:val="00002FE9"/>
    <w:rsid w:val="00003ADC"/>
    <w:rsid w:val="0000647B"/>
    <w:rsid w:val="00007B65"/>
    <w:rsid w:val="0001204B"/>
    <w:rsid w:val="00012D10"/>
    <w:rsid w:val="00013C5F"/>
    <w:rsid w:val="000200B7"/>
    <w:rsid w:val="00020579"/>
    <w:rsid w:val="00020EA2"/>
    <w:rsid w:val="00024005"/>
    <w:rsid w:val="00024ADB"/>
    <w:rsid w:val="0003052D"/>
    <w:rsid w:val="00033D3F"/>
    <w:rsid w:val="00034AB9"/>
    <w:rsid w:val="0003770A"/>
    <w:rsid w:val="00044794"/>
    <w:rsid w:val="0005207E"/>
    <w:rsid w:val="0005415B"/>
    <w:rsid w:val="00060017"/>
    <w:rsid w:val="00060484"/>
    <w:rsid w:val="000627FE"/>
    <w:rsid w:val="00072FF0"/>
    <w:rsid w:val="00073075"/>
    <w:rsid w:val="00073EB6"/>
    <w:rsid w:val="00076077"/>
    <w:rsid w:val="00076738"/>
    <w:rsid w:val="00076D91"/>
    <w:rsid w:val="0007739A"/>
    <w:rsid w:val="00083539"/>
    <w:rsid w:val="00085E00"/>
    <w:rsid w:val="00090171"/>
    <w:rsid w:val="0009679C"/>
    <w:rsid w:val="000B3473"/>
    <w:rsid w:val="000B5955"/>
    <w:rsid w:val="000C7605"/>
    <w:rsid w:val="000C77BB"/>
    <w:rsid w:val="000D590A"/>
    <w:rsid w:val="000E2B25"/>
    <w:rsid w:val="000F086E"/>
    <w:rsid w:val="000F1A4F"/>
    <w:rsid w:val="000F28A7"/>
    <w:rsid w:val="000F3C01"/>
    <w:rsid w:val="000F5F8C"/>
    <w:rsid w:val="000F6969"/>
    <w:rsid w:val="000F6F6F"/>
    <w:rsid w:val="001010A3"/>
    <w:rsid w:val="00111884"/>
    <w:rsid w:val="00122171"/>
    <w:rsid w:val="00122AF7"/>
    <w:rsid w:val="00125072"/>
    <w:rsid w:val="001269C6"/>
    <w:rsid w:val="00135230"/>
    <w:rsid w:val="0013630B"/>
    <w:rsid w:val="00137951"/>
    <w:rsid w:val="001379EA"/>
    <w:rsid w:val="00153748"/>
    <w:rsid w:val="001579AA"/>
    <w:rsid w:val="00162A62"/>
    <w:rsid w:val="001644B2"/>
    <w:rsid w:val="00172075"/>
    <w:rsid w:val="00172136"/>
    <w:rsid w:val="0017279B"/>
    <w:rsid w:val="00172E57"/>
    <w:rsid w:val="001760B6"/>
    <w:rsid w:val="00180A52"/>
    <w:rsid w:val="00181075"/>
    <w:rsid w:val="00183A42"/>
    <w:rsid w:val="0019307E"/>
    <w:rsid w:val="00197BB8"/>
    <w:rsid w:val="001A2D4D"/>
    <w:rsid w:val="001A54D0"/>
    <w:rsid w:val="001B0A47"/>
    <w:rsid w:val="001B140D"/>
    <w:rsid w:val="001B32E9"/>
    <w:rsid w:val="001C0083"/>
    <w:rsid w:val="001C41DC"/>
    <w:rsid w:val="001C6327"/>
    <w:rsid w:val="001D2FA4"/>
    <w:rsid w:val="001D395F"/>
    <w:rsid w:val="001D4297"/>
    <w:rsid w:val="001E6BCC"/>
    <w:rsid w:val="001E7163"/>
    <w:rsid w:val="001E797D"/>
    <w:rsid w:val="001F0277"/>
    <w:rsid w:val="001F1BFE"/>
    <w:rsid w:val="001F3F6C"/>
    <w:rsid w:val="001F6847"/>
    <w:rsid w:val="002042B3"/>
    <w:rsid w:val="002047ED"/>
    <w:rsid w:val="002075B3"/>
    <w:rsid w:val="00207D94"/>
    <w:rsid w:val="002144EA"/>
    <w:rsid w:val="00214D0C"/>
    <w:rsid w:val="00217688"/>
    <w:rsid w:val="00221B27"/>
    <w:rsid w:val="0022443D"/>
    <w:rsid w:val="002258C5"/>
    <w:rsid w:val="0022782B"/>
    <w:rsid w:val="00230040"/>
    <w:rsid w:val="0023036E"/>
    <w:rsid w:val="00232285"/>
    <w:rsid w:val="00233C9A"/>
    <w:rsid w:val="00236AD7"/>
    <w:rsid w:val="0024630C"/>
    <w:rsid w:val="00251C5E"/>
    <w:rsid w:val="00253280"/>
    <w:rsid w:val="00253E9E"/>
    <w:rsid w:val="00255414"/>
    <w:rsid w:val="002564FF"/>
    <w:rsid w:val="00260338"/>
    <w:rsid w:val="002673DF"/>
    <w:rsid w:val="002677F6"/>
    <w:rsid w:val="00267D09"/>
    <w:rsid w:val="0027120F"/>
    <w:rsid w:val="00272610"/>
    <w:rsid w:val="00273E2D"/>
    <w:rsid w:val="00274588"/>
    <w:rsid w:val="00277149"/>
    <w:rsid w:val="00280F08"/>
    <w:rsid w:val="002811D0"/>
    <w:rsid w:val="0028598E"/>
    <w:rsid w:val="00292BC5"/>
    <w:rsid w:val="00297B1B"/>
    <w:rsid w:val="002A5BE1"/>
    <w:rsid w:val="002B1FDE"/>
    <w:rsid w:val="002B35A2"/>
    <w:rsid w:val="002B5513"/>
    <w:rsid w:val="002B6BBC"/>
    <w:rsid w:val="002B7ECC"/>
    <w:rsid w:val="002C23CF"/>
    <w:rsid w:val="002C2939"/>
    <w:rsid w:val="002C31D3"/>
    <w:rsid w:val="002C4C11"/>
    <w:rsid w:val="002D2211"/>
    <w:rsid w:val="002D5A54"/>
    <w:rsid w:val="002D707A"/>
    <w:rsid w:val="002D73C8"/>
    <w:rsid w:val="002E4D12"/>
    <w:rsid w:val="002F3F1E"/>
    <w:rsid w:val="002F45F0"/>
    <w:rsid w:val="003019F6"/>
    <w:rsid w:val="00302576"/>
    <w:rsid w:val="00310290"/>
    <w:rsid w:val="00314DFB"/>
    <w:rsid w:val="003201D4"/>
    <w:rsid w:val="00320C08"/>
    <w:rsid w:val="00326DD1"/>
    <w:rsid w:val="00331CF6"/>
    <w:rsid w:val="003367B4"/>
    <w:rsid w:val="00337E3A"/>
    <w:rsid w:val="00347B1E"/>
    <w:rsid w:val="00351C35"/>
    <w:rsid w:val="00351FF9"/>
    <w:rsid w:val="00354386"/>
    <w:rsid w:val="00365D52"/>
    <w:rsid w:val="00367914"/>
    <w:rsid w:val="00373CF3"/>
    <w:rsid w:val="00373E47"/>
    <w:rsid w:val="00374EF0"/>
    <w:rsid w:val="00375239"/>
    <w:rsid w:val="00376026"/>
    <w:rsid w:val="00382BE4"/>
    <w:rsid w:val="00383487"/>
    <w:rsid w:val="0038376A"/>
    <w:rsid w:val="00383FF5"/>
    <w:rsid w:val="003841CC"/>
    <w:rsid w:val="003843E4"/>
    <w:rsid w:val="00393994"/>
    <w:rsid w:val="003A203F"/>
    <w:rsid w:val="003A3186"/>
    <w:rsid w:val="003A3313"/>
    <w:rsid w:val="003A363A"/>
    <w:rsid w:val="003A4BC4"/>
    <w:rsid w:val="003A55D8"/>
    <w:rsid w:val="003B450C"/>
    <w:rsid w:val="003B6068"/>
    <w:rsid w:val="003B6C5B"/>
    <w:rsid w:val="003B7CAA"/>
    <w:rsid w:val="003C1A78"/>
    <w:rsid w:val="003C2DDF"/>
    <w:rsid w:val="003C3A01"/>
    <w:rsid w:val="003C60D3"/>
    <w:rsid w:val="003D0837"/>
    <w:rsid w:val="003D0DEE"/>
    <w:rsid w:val="003D4EA2"/>
    <w:rsid w:val="003D6B72"/>
    <w:rsid w:val="003D6E23"/>
    <w:rsid w:val="003E274F"/>
    <w:rsid w:val="003E33EA"/>
    <w:rsid w:val="003F2D05"/>
    <w:rsid w:val="003F3F46"/>
    <w:rsid w:val="0040026B"/>
    <w:rsid w:val="00402C50"/>
    <w:rsid w:val="00407C04"/>
    <w:rsid w:val="00420510"/>
    <w:rsid w:val="0043097A"/>
    <w:rsid w:val="00433EE2"/>
    <w:rsid w:val="00440FFA"/>
    <w:rsid w:val="00446904"/>
    <w:rsid w:val="00450478"/>
    <w:rsid w:val="004539B9"/>
    <w:rsid w:val="004637DE"/>
    <w:rsid w:val="00467D65"/>
    <w:rsid w:val="00471F00"/>
    <w:rsid w:val="00475046"/>
    <w:rsid w:val="00481119"/>
    <w:rsid w:val="00486CFF"/>
    <w:rsid w:val="00487B95"/>
    <w:rsid w:val="0049126E"/>
    <w:rsid w:val="00493BF5"/>
    <w:rsid w:val="00493D14"/>
    <w:rsid w:val="00497F82"/>
    <w:rsid w:val="004A3D7D"/>
    <w:rsid w:val="004B28F2"/>
    <w:rsid w:val="004C17E5"/>
    <w:rsid w:val="004C72AD"/>
    <w:rsid w:val="004D46E1"/>
    <w:rsid w:val="004E1E7A"/>
    <w:rsid w:val="004F1E22"/>
    <w:rsid w:val="004F3238"/>
    <w:rsid w:val="004F3491"/>
    <w:rsid w:val="004F3A3A"/>
    <w:rsid w:val="004F4F16"/>
    <w:rsid w:val="004F5DC6"/>
    <w:rsid w:val="004F706F"/>
    <w:rsid w:val="00500143"/>
    <w:rsid w:val="00503481"/>
    <w:rsid w:val="0050544D"/>
    <w:rsid w:val="00506BB1"/>
    <w:rsid w:val="00510E94"/>
    <w:rsid w:val="00511D00"/>
    <w:rsid w:val="00512069"/>
    <w:rsid w:val="00513DF1"/>
    <w:rsid w:val="00525CD5"/>
    <w:rsid w:val="005326E9"/>
    <w:rsid w:val="00532C20"/>
    <w:rsid w:val="005373A4"/>
    <w:rsid w:val="005448D3"/>
    <w:rsid w:val="0055075C"/>
    <w:rsid w:val="00553F26"/>
    <w:rsid w:val="0055676E"/>
    <w:rsid w:val="005658AC"/>
    <w:rsid w:val="00567392"/>
    <w:rsid w:val="00571E25"/>
    <w:rsid w:val="00584FB0"/>
    <w:rsid w:val="00590BDE"/>
    <w:rsid w:val="00591D81"/>
    <w:rsid w:val="0059269D"/>
    <w:rsid w:val="00597D0C"/>
    <w:rsid w:val="005A3B0D"/>
    <w:rsid w:val="005B1B96"/>
    <w:rsid w:val="005C3203"/>
    <w:rsid w:val="005C53B6"/>
    <w:rsid w:val="005C6D1F"/>
    <w:rsid w:val="005C6D9C"/>
    <w:rsid w:val="005C6EE1"/>
    <w:rsid w:val="005C7EB4"/>
    <w:rsid w:val="005D1A1B"/>
    <w:rsid w:val="005D598B"/>
    <w:rsid w:val="005D6AD3"/>
    <w:rsid w:val="005D7CFF"/>
    <w:rsid w:val="005E5E01"/>
    <w:rsid w:val="005F150D"/>
    <w:rsid w:val="005F2147"/>
    <w:rsid w:val="005F4F76"/>
    <w:rsid w:val="005F5F89"/>
    <w:rsid w:val="00605E67"/>
    <w:rsid w:val="00607B65"/>
    <w:rsid w:val="006104E4"/>
    <w:rsid w:val="006132E4"/>
    <w:rsid w:val="006148F4"/>
    <w:rsid w:val="00617D25"/>
    <w:rsid w:val="006223A5"/>
    <w:rsid w:val="006243E9"/>
    <w:rsid w:val="006363C8"/>
    <w:rsid w:val="00640238"/>
    <w:rsid w:val="00640B62"/>
    <w:rsid w:val="00640C26"/>
    <w:rsid w:val="006479D6"/>
    <w:rsid w:val="00661A71"/>
    <w:rsid w:val="006661C0"/>
    <w:rsid w:val="00667291"/>
    <w:rsid w:val="00670599"/>
    <w:rsid w:val="00673DCF"/>
    <w:rsid w:val="006764E9"/>
    <w:rsid w:val="0068440A"/>
    <w:rsid w:val="006864E9"/>
    <w:rsid w:val="00686988"/>
    <w:rsid w:val="0069090B"/>
    <w:rsid w:val="00692F6C"/>
    <w:rsid w:val="006A2F3F"/>
    <w:rsid w:val="006A393E"/>
    <w:rsid w:val="006B0D0E"/>
    <w:rsid w:val="006B1F5C"/>
    <w:rsid w:val="006B3E1A"/>
    <w:rsid w:val="006B6103"/>
    <w:rsid w:val="006B6E3F"/>
    <w:rsid w:val="006C1AFF"/>
    <w:rsid w:val="006C3604"/>
    <w:rsid w:val="006C4083"/>
    <w:rsid w:val="006C5A92"/>
    <w:rsid w:val="006C751F"/>
    <w:rsid w:val="006D184D"/>
    <w:rsid w:val="006D2089"/>
    <w:rsid w:val="006D4350"/>
    <w:rsid w:val="006D6DAD"/>
    <w:rsid w:val="006D6F17"/>
    <w:rsid w:val="006E33AB"/>
    <w:rsid w:val="006E4B42"/>
    <w:rsid w:val="006E7A32"/>
    <w:rsid w:val="006F139A"/>
    <w:rsid w:val="006F3D45"/>
    <w:rsid w:val="006F71C2"/>
    <w:rsid w:val="00700747"/>
    <w:rsid w:val="007008EA"/>
    <w:rsid w:val="00703611"/>
    <w:rsid w:val="00703B29"/>
    <w:rsid w:val="00705C65"/>
    <w:rsid w:val="00711210"/>
    <w:rsid w:val="007173AC"/>
    <w:rsid w:val="007305C7"/>
    <w:rsid w:val="00734CF1"/>
    <w:rsid w:val="00735572"/>
    <w:rsid w:val="00735583"/>
    <w:rsid w:val="007406A9"/>
    <w:rsid w:val="00746159"/>
    <w:rsid w:val="0075152E"/>
    <w:rsid w:val="00752213"/>
    <w:rsid w:val="0075310A"/>
    <w:rsid w:val="0075468C"/>
    <w:rsid w:val="007713C6"/>
    <w:rsid w:val="0077519E"/>
    <w:rsid w:val="0078266F"/>
    <w:rsid w:val="00782796"/>
    <w:rsid w:val="007832BE"/>
    <w:rsid w:val="00785012"/>
    <w:rsid w:val="00786E4A"/>
    <w:rsid w:val="0079135B"/>
    <w:rsid w:val="00793352"/>
    <w:rsid w:val="00796E2D"/>
    <w:rsid w:val="007A0D56"/>
    <w:rsid w:val="007A125D"/>
    <w:rsid w:val="007A1CE6"/>
    <w:rsid w:val="007A5605"/>
    <w:rsid w:val="007A60B3"/>
    <w:rsid w:val="007B06ED"/>
    <w:rsid w:val="007B1DAF"/>
    <w:rsid w:val="007C0077"/>
    <w:rsid w:val="007C0CE3"/>
    <w:rsid w:val="007C7787"/>
    <w:rsid w:val="007C7A12"/>
    <w:rsid w:val="007D3A51"/>
    <w:rsid w:val="007E1724"/>
    <w:rsid w:val="007E365B"/>
    <w:rsid w:val="007E7A46"/>
    <w:rsid w:val="007F03B4"/>
    <w:rsid w:val="007F6905"/>
    <w:rsid w:val="00800303"/>
    <w:rsid w:val="0080504B"/>
    <w:rsid w:val="0080570B"/>
    <w:rsid w:val="008064A3"/>
    <w:rsid w:val="008111DA"/>
    <w:rsid w:val="00811EBA"/>
    <w:rsid w:val="00812DFD"/>
    <w:rsid w:val="0081448E"/>
    <w:rsid w:val="00814ED3"/>
    <w:rsid w:val="008207C8"/>
    <w:rsid w:val="0083002C"/>
    <w:rsid w:val="0083081B"/>
    <w:rsid w:val="00835452"/>
    <w:rsid w:val="00844206"/>
    <w:rsid w:val="008452A7"/>
    <w:rsid w:val="00845790"/>
    <w:rsid w:val="00846D1B"/>
    <w:rsid w:val="00847DE0"/>
    <w:rsid w:val="00857B11"/>
    <w:rsid w:val="008641B0"/>
    <w:rsid w:val="00864783"/>
    <w:rsid w:val="008650CB"/>
    <w:rsid w:val="0088058D"/>
    <w:rsid w:val="00881210"/>
    <w:rsid w:val="00882E2E"/>
    <w:rsid w:val="008872EB"/>
    <w:rsid w:val="008875D1"/>
    <w:rsid w:val="00890226"/>
    <w:rsid w:val="00891CFF"/>
    <w:rsid w:val="008924D1"/>
    <w:rsid w:val="008A48BF"/>
    <w:rsid w:val="008B674C"/>
    <w:rsid w:val="008B7269"/>
    <w:rsid w:val="008C046D"/>
    <w:rsid w:val="008C149A"/>
    <w:rsid w:val="008C1DDF"/>
    <w:rsid w:val="008C3A0F"/>
    <w:rsid w:val="008C64C9"/>
    <w:rsid w:val="008D3204"/>
    <w:rsid w:val="008D4624"/>
    <w:rsid w:val="008E0D60"/>
    <w:rsid w:val="008F055B"/>
    <w:rsid w:val="008F068B"/>
    <w:rsid w:val="008F7E76"/>
    <w:rsid w:val="00901464"/>
    <w:rsid w:val="009035F9"/>
    <w:rsid w:val="009050C2"/>
    <w:rsid w:val="009067B3"/>
    <w:rsid w:val="00907360"/>
    <w:rsid w:val="009128A4"/>
    <w:rsid w:val="009131AB"/>
    <w:rsid w:val="0091530B"/>
    <w:rsid w:val="00915467"/>
    <w:rsid w:val="00915CE8"/>
    <w:rsid w:val="00920DB9"/>
    <w:rsid w:val="00930F20"/>
    <w:rsid w:val="00933390"/>
    <w:rsid w:val="00940097"/>
    <w:rsid w:val="009456AE"/>
    <w:rsid w:val="00951D69"/>
    <w:rsid w:val="00952478"/>
    <w:rsid w:val="00956335"/>
    <w:rsid w:val="00964437"/>
    <w:rsid w:val="00965212"/>
    <w:rsid w:val="00965933"/>
    <w:rsid w:val="00971D2A"/>
    <w:rsid w:val="009759CC"/>
    <w:rsid w:val="00980262"/>
    <w:rsid w:val="009817BC"/>
    <w:rsid w:val="00981AF3"/>
    <w:rsid w:val="00986CCA"/>
    <w:rsid w:val="00990FA4"/>
    <w:rsid w:val="00992FB5"/>
    <w:rsid w:val="00994958"/>
    <w:rsid w:val="00994CC4"/>
    <w:rsid w:val="0099781C"/>
    <w:rsid w:val="009A0BDC"/>
    <w:rsid w:val="009A5AD0"/>
    <w:rsid w:val="009A7BDB"/>
    <w:rsid w:val="009C2C40"/>
    <w:rsid w:val="009C2EB2"/>
    <w:rsid w:val="009C4B0C"/>
    <w:rsid w:val="009D1C4C"/>
    <w:rsid w:val="009E1C42"/>
    <w:rsid w:val="009E6698"/>
    <w:rsid w:val="009E7A0C"/>
    <w:rsid w:val="009F00DE"/>
    <w:rsid w:val="009F425B"/>
    <w:rsid w:val="00A00FC4"/>
    <w:rsid w:val="00A046AF"/>
    <w:rsid w:val="00A06E76"/>
    <w:rsid w:val="00A13435"/>
    <w:rsid w:val="00A16168"/>
    <w:rsid w:val="00A214BE"/>
    <w:rsid w:val="00A23A26"/>
    <w:rsid w:val="00A25F6F"/>
    <w:rsid w:val="00A27C52"/>
    <w:rsid w:val="00A40915"/>
    <w:rsid w:val="00A4288E"/>
    <w:rsid w:val="00A4343D"/>
    <w:rsid w:val="00A44104"/>
    <w:rsid w:val="00A44459"/>
    <w:rsid w:val="00A445FE"/>
    <w:rsid w:val="00A46239"/>
    <w:rsid w:val="00A50614"/>
    <w:rsid w:val="00A6371C"/>
    <w:rsid w:val="00A645FC"/>
    <w:rsid w:val="00A64771"/>
    <w:rsid w:val="00A70FF1"/>
    <w:rsid w:val="00A715E1"/>
    <w:rsid w:val="00A7677C"/>
    <w:rsid w:val="00A80145"/>
    <w:rsid w:val="00A812C9"/>
    <w:rsid w:val="00A8356F"/>
    <w:rsid w:val="00A83FD6"/>
    <w:rsid w:val="00A905BF"/>
    <w:rsid w:val="00A916D7"/>
    <w:rsid w:val="00A93EF0"/>
    <w:rsid w:val="00A97968"/>
    <w:rsid w:val="00AA01BA"/>
    <w:rsid w:val="00AA240A"/>
    <w:rsid w:val="00AA49B8"/>
    <w:rsid w:val="00AA52E0"/>
    <w:rsid w:val="00AB0370"/>
    <w:rsid w:val="00AB0E3C"/>
    <w:rsid w:val="00AB2381"/>
    <w:rsid w:val="00AB5CFB"/>
    <w:rsid w:val="00AB6088"/>
    <w:rsid w:val="00AC4A00"/>
    <w:rsid w:val="00AC6B4C"/>
    <w:rsid w:val="00AD1AE6"/>
    <w:rsid w:val="00AD51C7"/>
    <w:rsid w:val="00AE11DC"/>
    <w:rsid w:val="00AF0CB9"/>
    <w:rsid w:val="00AF0FF6"/>
    <w:rsid w:val="00AF1C2B"/>
    <w:rsid w:val="00AF2E6F"/>
    <w:rsid w:val="00AF2E9B"/>
    <w:rsid w:val="00AF5323"/>
    <w:rsid w:val="00B01989"/>
    <w:rsid w:val="00B050F0"/>
    <w:rsid w:val="00B065C6"/>
    <w:rsid w:val="00B075AE"/>
    <w:rsid w:val="00B11130"/>
    <w:rsid w:val="00B156D2"/>
    <w:rsid w:val="00B2771C"/>
    <w:rsid w:val="00B306EB"/>
    <w:rsid w:val="00B36294"/>
    <w:rsid w:val="00B40077"/>
    <w:rsid w:val="00B41888"/>
    <w:rsid w:val="00B45264"/>
    <w:rsid w:val="00B52EEB"/>
    <w:rsid w:val="00B57E1C"/>
    <w:rsid w:val="00B6382F"/>
    <w:rsid w:val="00B67F6A"/>
    <w:rsid w:val="00B71F9B"/>
    <w:rsid w:val="00B721B9"/>
    <w:rsid w:val="00B82B42"/>
    <w:rsid w:val="00B900AD"/>
    <w:rsid w:val="00B91F6C"/>
    <w:rsid w:val="00B94A46"/>
    <w:rsid w:val="00B97DA3"/>
    <w:rsid w:val="00BA0CAE"/>
    <w:rsid w:val="00BA0EA1"/>
    <w:rsid w:val="00BA3B02"/>
    <w:rsid w:val="00BB6181"/>
    <w:rsid w:val="00BB62AE"/>
    <w:rsid w:val="00BB6999"/>
    <w:rsid w:val="00BC01F9"/>
    <w:rsid w:val="00BC3DF5"/>
    <w:rsid w:val="00BC41B2"/>
    <w:rsid w:val="00BC7505"/>
    <w:rsid w:val="00BD04A7"/>
    <w:rsid w:val="00BD5505"/>
    <w:rsid w:val="00BE1E19"/>
    <w:rsid w:val="00BE2EC4"/>
    <w:rsid w:val="00BE4A2C"/>
    <w:rsid w:val="00BE61F6"/>
    <w:rsid w:val="00BE6D57"/>
    <w:rsid w:val="00C029E6"/>
    <w:rsid w:val="00C1036C"/>
    <w:rsid w:val="00C12E98"/>
    <w:rsid w:val="00C12FBA"/>
    <w:rsid w:val="00C17711"/>
    <w:rsid w:val="00C20306"/>
    <w:rsid w:val="00C42001"/>
    <w:rsid w:val="00C4480F"/>
    <w:rsid w:val="00C448BD"/>
    <w:rsid w:val="00C46768"/>
    <w:rsid w:val="00C5100D"/>
    <w:rsid w:val="00C57437"/>
    <w:rsid w:val="00C6059D"/>
    <w:rsid w:val="00C60F8E"/>
    <w:rsid w:val="00C64B25"/>
    <w:rsid w:val="00C66DF6"/>
    <w:rsid w:val="00C66E28"/>
    <w:rsid w:val="00C67CE0"/>
    <w:rsid w:val="00C71181"/>
    <w:rsid w:val="00C7247F"/>
    <w:rsid w:val="00C76A11"/>
    <w:rsid w:val="00C808C5"/>
    <w:rsid w:val="00C90D9A"/>
    <w:rsid w:val="00C92C07"/>
    <w:rsid w:val="00C9588A"/>
    <w:rsid w:val="00C96752"/>
    <w:rsid w:val="00C9721C"/>
    <w:rsid w:val="00CB37C0"/>
    <w:rsid w:val="00CB6173"/>
    <w:rsid w:val="00CB7E86"/>
    <w:rsid w:val="00CC079E"/>
    <w:rsid w:val="00CC1A52"/>
    <w:rsid w:val="00CD08AB"/>
    <w:rsid w:val="00CD0DD9"/>
    <w:rsid w:val="00CD11A2"/>
    <w:rsid w:val="00CD40E3"/>
    <w:rsid w:val="00CD5F2A"/>
    <w:rsid w:val="00CD7A67"/>
    <w:rsid w:val="00CE0D67"/>
    <w:rsid w:val="00CE1D23"/>
    <w:rsid w:val="00CE5515"/>
    <w:rsid w:val="00CE5557"/>
    <w:rsid w:val="00CE7DC8"/>
    <w:rsid w:val="00D0232C"/>
    <w:rsid w:val="00D02421"/>
    <w:rsid w:val="00D0558E"/>
    <w:rsid w:val="00D06B65"/>
    <w:rsid w:val="00D15949"/>
    <w:rsid w:val="00D2686C"/>
    <w:rsid w:val="00D34767"/>
    <w:rsid w:val="00D35AE5"/>
    <w:rsid w:val="00D44288"/>
    <w:rsid w:val="00D447E1"/>
    <w:rsid w:val="00D45A08"/>
    <w:rsid w:val="00D463FE"/>
    <w:rsid w:val="00D53856"/>
    <w:rsid w:val="00D555CC"/>
    <w:rsid w:val="00D571E2"/>
    <w:rsid w:val="00D6181A"/>
    <w:rsid w:val="00D74E7D"/>
    <w:rsid w:val="00D80DE4"/>
    <w:rsid w:val="00D8479B"/>
    <w:rsid w:val="00D849FC"/>
    <w:rsid w:val="00D86180"/>
    <w:rsid w:val="00D87A0B"/>
    <w:rsid w:val="00D958D4"/>
    <w:rsid w:val="00DA0250"/>
    <w:rsid w:val="00DA2D6F"/>
    <w:rsid w:val="00DA37DE"/>
    <w:rsid w:val="00DA66F0"/>
    <w:rsid w:val="00DA7F6E"/>
    <w:rsid w:val="00DB1D3C"/>
    <w:rsid w:val="00DB4CD8"/>
    <w:rsid w:val="00DC1645"/>
    <w:rsid w:val="00DC16B2"/>
    <w:rsid w:val="00DC1838"/>
    <w:rsid w:val="00DC525C"/>
    <w:rsid w:val="00DC5A58"/>
    <w:rsid w:val="00DC7602"/>
    <w:rsid w:val="00DD158F"/>
    <w:rsid w:val="00DD2164"/>
    <w:rsid w:val="00DD2F69"/>
    <w:rsid w:val="00DD4431"/>
    <w:rsid w:val="00DD5BA1"/>
    <w:rsid w:val="00DD6DCB"/>
    <w:rsid w:val="00DD70AD"/>
    <w:rsid w:val="00DD7E85"/>
    <w:rsid w:val="00DE323B"/>
    <w:rsid w:val="00DE34B9"/>
    <w:rsid w:val="00DF1BDA"/>
    <w:rsid w:val="00DF36B6"/>
    <w:rsid w:val="00DF69DE"/>
    <w:rsid w:val="00E04950"/>
    <w:rsid w:val="00E05DEF"/>
    <w:rsid w:val="00E060B2"/>
    <w:rsid w:val="00E17A54"/>
    <w:rsid w:val="00E17C74"/>
    <w:rsid w:val="00E26931"/>
    <w:rsid w:val="00E27E9C"/>
    <w:rsid w:val="00E36348"/>
    <w:rsid w:val="00E3713B"/>
    <w:rsid w:val="00E40F61"/>
    <w:rsid w:val="00E4215E"/>
    <w:rsid w:val="00E4436F"/>
    <w:rsid w:val="00E44F7D"/>
    <w:rsid w:val="00E47043"/>
    <w:rsid w:val="00E51B64"/>
    <w:rsid w:val="00E556A8"/>
    <w:rsid w:val="00E559ED"/>
    <w:rsid w:val="00E64755"/>
    <w:rsid w:val="00E65A60"/>
    <w:rsid w:val="00E66586"/>
    <w:rsid w:val="00E76C81"/>
    <w:rsid w:val="00E82CF3"/>
    <w:rsid w:val="00E844C4"/>
    <w:rsid w:val="00E84D6E"/>
    <w:rsid w:val="00E94CA6"/>
    <w:rsid w:val="00E97822"/>
    <w:rsid w:val="00EA36C3"/>
    <w:rsid w:val="00EA7D93"/>
    <w:rsid w:val="00EB3152"/>
    <w:rsid w:val="00EC742E"/>
    <w:rsid w:val="00ED24B9"/>
    <w:rsid w:val="00ED2851"/>
    <w:rsid w:val="00ED306C"/>
    <w:rsid w:val="00ED4E89"/>
    <w:rsid w:val="00EE4C0F"/>
    <w:rsid w:val="00EE637A"/>
    <w:rsid w:val="00EF0646"/>
    <w:rsid w:val="00EF38C1"/>
    <w:rsid w:val="00EF7511"/>
    <w:rsid w:val="00F02E6C"/>
    <w:rsid w:val="00F07082"/>
    <w:rsid w:val="00F07E1D"/>
    <w:rsid w:val="00F11A75"/>
    <w:rsid w:val="00F157DD"/>
    <w:rsid w:val="00F16615"/>
    <w:rsid w:val="00F21DB6"/>
    <w:rsid w:val="00F24527"/>
    <w:rsid w:val="00F24A83"/>
    <w:rsid w:val="00F301CF"/>
    <w:rsid w:val="00F369EF"/>
    <w:rsid w:val="00F420B2"/>
    <w:rsid w:val="00F43C3F"/>
    <w:rsid w:val="00F45E6F"/>
    <w:rsid w:val="00F5280B"/>
    <w:rsid w:val="00F569DE"/>
    <w:rsid w:val="00F57236"/>
    <w:rsid w:val="00F63E15"/>
    <w:rsid w:val="00F66008"/>
    <w:rsid w:val="00F66489"/>
    <w:rsid w:val="00F70EE0"/>
    <w:rsid w:val="00F72135"/>
    <w:rsid w:val="00F724B1"/>
    <w:rsid w:val="00F75FB1"/>
    <w:rsid w:val="00F76880"/>
    <w:rsid w:val="00F76AE7"/>
    <w:rsid w:val="00F77D65"/>
    <w:rsid w:val="00F84BB9"/>
    <w:rsid w:val="00F857B8"/>
    <w:rsid w:val="00F90C1B"/>
    <w:rsid w:val="00F9126A"/>
    <w:rsid w:val="00F91704"/>
    <w:rsid w:val="00F92071"/>
    <w:rsid w:val="00F929F3"/>
    <w:rsid w:val="00FA2A88"/>
    <w:rsid w:val="00FB46C6"/>
    <w:rsid w:val="00FB5A5C"/>
    <w:rsid w:val="00FB5D47"/>
    <w:rsid w:val="00FB69BE"/>
    <w:rsid w:val="00FB6E97"/>
    <w:rsid w:val="00FC3A60"/>
    <w:rsid w:val="00FC407D"/>
    <w:rsid w:val="00FC641C"/>
    <w:rsid w:val="00FD23D7"/>
    <w:rsid w:val="00FF1E58"/>
    <w:rsid w:val="00FF5558"/>
    <w:rsid w:val="00FF7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8609"/>
    <o:shapelayout v:ext="edit">
      <o:idmap v:ext="edit" data="1"/>
    </o:shapelayout>
  </w:shapeDefaults>
  <w:decimalSymbol w:val=","/>
  <w:listSeparator w:val=","/>
  <w14:docId w14:val="627FA2F6"/>
  <w15:chartTrackingRefBased/>
  <w15:docId w15:val="{F84B3258-B84A-4E7A-B9A8-E36E686DE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DefaultParagraphFont"/>
    <w:uiPriority w:val="99"/>
    <w:semiHidden/>
    <w:unhideWhenUsed/>
    <w:rsid w:val="0024630C"/>
    <w:rPr>
      <w:color w:val="808080"/>
      <w:shd w:val="clear" w:color="auto" w:fill="E6E6E6"/>
    </w:rPr>
  </w:style>
  <w:style w:type="character" w:customStyle="1" w:styleId="PlainTextChar">
    <w:name w:val="Plain Text Char"/>
    <w:link w:val="PlainText"/>
    <w:uiPriority w:val="99"/>
    <w:rsid w:val="00E27E9C"/>
    <w:rPr>
      <w:rFonts w:ascii="Courier New" w:hAnsi="Courier New"/>
      <w:lang w:val="en-GB" w:eastAsia="en-US"/>
    </w:rPr>
  </w:style>
  <w:style w:type="character" w:customStyle="1" w:styleId="HeaderChar">
    <w:name w:val="Header Char"/>
    <w:link w:val="Header"/>
    <w:rsid w:val="004F706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29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AF3DB2-47BA-4B89-B16F-4EFB1AB8B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8</Pages>
  <Words>1264</Words>
  <Characters>9321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0564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3</cp:revision>
  <cp:lastPrinted>2021-10-14T13:01:00Z</cp:lastPrinted>
  <dcterms:created xsi:type="dcterms:W3CDTF">2021-11-15T14:31:00Z</dcterms:created>
  <dcterms:modified xsi:type="dcterms:W3CDTF">2021-11-15T14:34:00Z</dcterms:modified>
</cp:coreProperties>
</file>